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DD3AE2" w14:textId="659821DF" w:rsidR="00457A8E" w:rsidRDefault="005C4783" w:rsidP="009F4068">
      <w:pPr>
        <w:jc w:val="center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  <w:r w:rsidRPr="005C4783">
        <w:rPr>
          <w:rFonts w:ascii="Times New Roman" w:eastAsia="Times New Roman" w:hAnsi="Times New Roman" w:cs="Times New Roman"/>
          <w:b/>
          <w:bCs/>
          <w:noProof/>
          <w:sz w:val="20"/>
          <w:szCs w:val="24"/>
          <w:lang w:eastAsia="en-SG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A5BAF3" wp14:editId="185864FF">
                <wp:simplePos x="0" y="0"/>
                <wp:positionH relativeFrom="column">
                  <wp:posOffset>4323080</wp:posOffset>
                </wp:positionH>
                <wp:positionV relativeFrom="paragraph">
                  <wp:posOffset>13335</wp:posOffset>
                </wp:positionV>
                <wp:extent cx="1634490" cy="78867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D6039E" w14:textId="77777777" w:rsidR="0063614B" w:rsidRPr="002D43BA" w:rsidRDefault="0063614B" w:rsidP="005C4783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2D43BA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 xml:space="preserve">FORM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1</w:t>
                            </w:r>
                          </w:p>
                          <w:p w14:paraId="3955B0F8" w14:textId="77777777" w:rsidR="0063614B" w:rsidRPr="002D43BA" w:rsidRDefault="0063614B" w:rsidP="005C478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A5BAF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40.4pt;margin-top:1.05pt;width:128.7pt;height:62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" stroked="f">
                <v:textbox>
                  <w:txbxContent>
                    <w:p w14:paraId="7CD6039E" w14:textId="77777777" w:rsidR="0063614B" w:rsidRPr="002D43BA" w:rsidRDefault="0063614B" w:rsidP="005C4783">
                      <w:pPr>
                        <w:jc w:val="right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 w:rsidRPr="002D43BA">
                        <w:rPr>
                          <w:rFonts w:ascii="Arial" w:hAnsi="Arial" w:cs="Arial"/>
                          <w:b/>
                          <w:sz w:val="28"/>
                        </w:rPr>
                        <w:t xml:space="preserve">FORM 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1</w:t>
                      </w:r>
                    </w:p>
                    <w:p w14:paraId="3955B0F8" w14:textId="77777777" w:rsidR="0063614B" w:rsidRPr="002D43BA" w:rsidRDefault="0063614B" w:rsidP="005C478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          </w:t>
      </w:r>
    </w:p>
    <w:p w14:paraId="5E10DDB1" w14:textId="77777777" w:rsidR="00457A8E" w:rsidRDefault="00457A8E" w:rsidP="00F449C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</w:p>
    <w:p w14:paraId="3EC6695B" w14:textId="77777777" w:rsidR="00457A8E" w:rsidRDefault="00457A8E" w:rsidP="00F449C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</w:p>
    <w:p w14:paraId="012A1C4F" w14:textId="205C7E05" w:rsidR="005C4783" w:rsidRPr="005C4783" w:rsidRDefault="00457A8E" w:rsidP="00F449C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  </w:t>
      </w:r>
      <w:r w:rsidR="00E94AB1"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                                       </w:t>
      </w:r>
      <w:r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</w:t>
      </w:r>
      <w:r w:rsidR="005C4783" w:rsidRPr="005C4783">
        <w:rPr>
          <w:rFonts w:ascii="Times New Roman" w:eastAsia="Times New Roman" w:hAnsi="Times New Roman" w:cs="Times New Roman"/>
          <w:b/>
          <w:bCs/>
          <w:noProof/>
          <w:sz w:val="20"/>
          <w:szCs w:val="24"/>
          <w:lang w:eastAsia="en-SG"/>
        </w:rPr>
        <w:drawing>
          <wp:inline distT="0" distB="0" distL="0" distR="0" wp14:anchorId="6B3D686A" wp14:editId="2DDB9CB3">
            <wp:extent cx="1990725" cy="8001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8CB760" w14:textId="77777777" w:rsidR="005C4783" w:rsidRPr="005C4783" w:rsidRDefault="005C4783" w:rsidP="005C4783">
      <w:pPr>
        <w:tabs>
          <w:tab w:val="right" w:pos="5550"/>
        </w:tabs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5C4783">
        <w:rPr>
          <w:rFonts w:ascii="Arial" w:eastAsia="Times New Roman" w:hAnsi="Arial" w:cs="Arial"/>
          <w:lang w:val="en-US"/>
        </w:rPr>
        <w:tab/>
      </w:r>
    </w:p>
    <w:p w14:paraId="7C63ABF3" w14:textId="77777777" w:rsidR="005C4783" w:rsidRPr="005C4783" w:rsidRDefault="005C4783" w:rsidP="005C4783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</w:pPr>
    </w:p>
    <w:p w14:paraId="16C878EC" w14:textId="77777777" w:rsidR="005C4783" w:rsidRPr="005C4783" w:rsidRDefault="005C4783" w:rsidP="005C4783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>APPLICATION FORM FOR SOLICITOR/SINGAPORE LAW PRACTICE</w:t>
      </w:r>
    </w:p>
    <w:p w14:paraId="23D3C217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4"/>
          <w:lang w:val="en-CA"/>
        </w:rPr>
      </w:pPr>
    </w:p>
    <w:p w14:paraId="0DC9A35B" w14:textId="611005B9" w:rsidR="005C4783" w:rsidRDefault="005C4783" w:rsidP="005C4783">
      <w:pPr>
        <w:spacing w:after="0" w:line="240" w:lineRule="auto"/>
        <w:jc w:val="center"/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</w:pPr>
      <w:r w:rsidRPr="005C4783">
        <w:rPr>
          <w:rFonts w:ascii="Times New Roman" w:eastAsia="Times New Roman" w:hAnsi="Times New Roman" w:cs="Times New Roman"/>
          <w:b/>
          <w:bCs/>
          <w:i/>
          <w:sz w:val="16"/>
          <w:szCs w:val="24"/>
          <w:lang w:val="en-CA"/>
        </w:rPr>
        <w:t>(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Form </w:t>
      </w:r>
      <w:r w:rsidR="0074567E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1</w:t>
      </w:r>
      <w:r w:rsidR="0074567E"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to be completed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u w:val="single"/>
          <w:lang w:val="en-CA"/>
        </w:rPr>
        <w:t>only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by a </w:t>
      </w:r>
      <w:r w:rsidR="00765DE8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sole proprietor/partner/director of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</w:t>
      </w:r>
      <w:r w:rsidR="00E1097A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a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Singapore Law Practice for</w:t>
      </w:r>
      <w:r w:rsidR="005317CB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the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transfer of unclaimed client money)</w:t>
      </w:r>
    </w:p>
    <w:p w14:paraId="315EC08D" w14:textId="1F3A83FA" w:rsidR="00A951BF" w:rsidRPr="00CC759F" w:rsidRDefault="00A951BF" w:rsidP="005C4783">
      <w:pPr>
        <w:spacing w:after="0" w:line="240" w:lineRule="auto"/>
        <w:jc w:val="center"/>
        <w:rPr>
          <w:rFonts w:ascii="Arial" w:eastAsia="Times New Roman" w:hAnsi="Arial" w:cs="Arial"/>
          <w:b/>
          <w:bCs/>
          <w:i/>
          <w:sz w:val="20"/>
          <w:szCs w:val="24"/>
          <w:lang w:val="en-CA"/>
        </w:rPr>
      </w:pPr>
    </w:p>
    <w:p w14:paraId="2691E4A1" w14:textId="77777777" w:rsidR="00926DBE" w:rsidRDefault="00926DBE" w:rsidP="00CC759F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</w:p>
    <w:p w14:paraId="22E5CE30" w14:textId="781A5DEA" w:rsidR="00A951BF" w:rsidRPr="00CC759F" w:rsidRDefault="00A951BF" w:rsidP="00CC759F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  <w:r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>PLEASE NOTE:</w:t>
      </w:r>
    </w:p>
    <w:p w14:paraId="3CE3247F" w14:textId="170F3E60" w:rsidR="00A951BF" w:rsidRPr="00CC759F" w:rsidRDefault="00A951BF" w:rsidP="00CC759F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</w:p>
    <w:p w14:paraId="3ED8A92A" w14:textId="6343EC5C" w:rsidR="00A951BF" w:rsidRPr="00754487" w:rsidRDefault="00A951BF" w:rsidP="009F406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>For applicat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ions to transfer legacy amounts </w:t>
      </w:r>
      <w:r w:rsidR="003C0E98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from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1 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>November</w:t>
      </w:r>
      <w:r w:rsidR="00436070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2019 to </w:t>
      </w:r>
      <w:r w:rsidR="00436070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>3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>1</w:t>
      </w:r>
      <w:r w:rsidR="00436070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October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2021, please complete Sections A, </w:t>
      </w:r>
      <w:r w:rsidR="00EB4EC1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B, C, E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and Form 2a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u w:val="single"/>
          <w:lang w:val="en-CA"/>
        </w:rPr>
        <w:t>only.</w:t>
      </w:r>
    </w:p>
    <w:p w14:paraId="5ABF4716" w14:textId="051E11CE" w:rsidR="00CC759F" w:rsidRPr="00754487" w:rsidRDefault="00CC759F" w:rsidP="009F406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For applications to transfer legacy amounts </w:t>
      </w:r>
      <w:r w:rsidRPr="00754487">
        <w:rPr>
          <w:rFonts w:ascii="Arial" w:eastAsia="Times New Roman" w:hAnsi="Arial" w:cs="Arial"/>
          <w:b/>
          <w:bCs/>
          <w:i/>
          <w:sz w:val="20"/>
          <w:szCs w:val="24"/>
          <w:lang w:val="en-CA"/>
        </w:rPr>
        <w:t xml:space="preserve">after </w:t>
      </w: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1 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>November</w:t>
      </w:r>
      <w:r w:rsidR="00436070"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>2021, p</w:t>
      </w:r>
      <w:r w:rsidR="00C43C4E" w:rsidRPr="00926DB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lease complete </w:t>
      </w:r>
      <w:r w:rsidR="00470356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Sections A </w:t>
      </w:r>
      <w:r w:rsidR="00EB4EC1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to E </w:t>
      </w:r>
      <w:r w:rsidRPr="00754487">
        <w:rPr>
          <w:rFonts w:ascii="Arial" w:eastAsia="Times New Roman" w:hAnsi="Arial" w:cs="Arial"/>
          <w:b/>
          <w:bCs/>
          <w:sz w:val="20"/>
          <w:szCs w:val="24"/>
          <w:u w:val="single"/>
          <w:lang w:val="en-CA"/>
        </w:rPr>
        <w:t>only</w:t>
      </w: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>.</w:t>
      </w:r>
    </w:p>
    <w:p w14:paraId="0944847D" w14:textId="6D9DBF76" w:rsidR="00CC759F" w:rsidRPr="00ED617E" w:rsidRDefault="00CC759F" w:rsidP="009F406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For applications to transfer small amounts, please complete sections </w:t>
      </w:r>
      <w:r w:rsidR="00926DB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A, B, C, </w:t>
      </w:r>
      <w:r w:rsidR="00EB4EC1">
        <w:rPr>
          <w:rFonts w:ascii="Arial" w:eastAsia="Times New Roman" w:hAnsi="Arial" w:cs="Arial"/>
          <w:b/>
          <w:bCs/>
          <w:sz w:val="20"/>
          <w:szCs w:val="24"/>
          <w:lang w:val="en-CA"/>
        </w:rPr>
        <w:t>E</w:t>
      </w:r>
      <w:r w:rsidR="00926DB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C43C4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and Form 2b </w:t>
      </w:r>
      <w:r w:rsidR="00C43C4E">
        <w:rPr>
          <w:rFonts w:ascii="Arial" w:eastAsia="Times New Roman" w:hAnsi="Arial" w:cs="Arial"/>
          <w:b/>
          <w:bCs/>
          <w:sz w:val="20"/>
          <w:szCs w:val="24"/>
          <w:u w:val="single"/>
          <w:lang w:val="en-CA"/>
        </w:rPr>
        <w:t>only.</w:t>
      </w:r>
    </w:p>
    <w:p w14:paraId="67796FAA" w14:textId="70F6A755" w:rsidR="00DC46E8" w:rsidRPr="00FC04CF" w:rsidRDefault="00DC46E8" w:rsidP="00722730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EA27BC">
        <w:rPr>
          <w:rFonts w:ascii="Arial" w:eastAsia="Times New Roman" w:hAnsi="Arial" w:cs="Arial"/>
          <w:b/>
          <w:bCs/>
          <w:sz w:val="20"/>
          <w:szCs w:val="24"/>
          <w:lang w:val="en-CA"/>
        </w:rPr>
        <w:t>Table 1a (attached) to be completed where there is unclaimed client money for multiple matters/transactions for a</w:t>
      </w:r>
      <w:r w:rsidRPr="00FC04C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2F0141" w:rsidRPr="00ED617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single </w:t>
      </w:r>
      <w:r w:rsidRPr="00EA27BC">
        <w:rPr>
          <w:rFonts w:ascii="Arial" w:eastAsia="Times New Roman" w:hAnsi="Arial" w:cs="Arial"/>
          <w:b/>
          <w:bCs/>
          <w:sz w:val="20"/>
          <w:szCs w:val="24"/>
          <w:lang w:val="en-CA"/>
        </w:rPr>
        <w:t>client. This applies to the transfer of legacy amounts, small amounts, a</w:t>
      </w:r>
      <w:r w:rsidRPr="00FC04CF">
        <w:rPr>
          <w:rFonts w:ascii="Arial" w:eastAsia="Times New Roman" w:hAnsi="Arial" w:cs="Arial"/>
          <w:b/>
          <w:bCs/>
          <w:sz w:val="20"/>
          <w:szCs w:val="24"/>
          <w:lang w:val="en-CA"/>
        </w:rPr>
        <w:t>nd all other amounts.</w:t>
      </w:r>
    </w:p>
    <w:p w14:paraId="2BFBBCFA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</w:pPr>
    </w:p>
    <w:p w14:paraId="18AB9FA2" w14:textId="648FFA08" w:rsidR="003430D9" w:rsidRPr="002F637E" w:rsidRDefault="005C4783" w:rsidP="003430D9">
      <w:pPr>
        <w:tabs>
          <w:tab w:val="left" w:pos="3686"/>
        </w:tabs>
        <w:spacing w:after="0" w:line="240" w:lineRule="auto"/>
        <w:rPr>
          <w:rFonts w:ascii="Arial" w:eastAsia="Times New Roman" w:hAnsi="Arial" w:cs="Arial"/>
          <w:b/>
          <w:bCs/>
          <w:lang w:val="en-CA"/>
        </w:rPr>
        <w:sectPr w:rsidR="003430D9" w:rsidRPr="002F637E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5C4783">
        <w:rPr>
          <w:rFonts w:ascii="Arial" w:eastAsia="Times New Roman" w:hAnsi="Arial" w:cs="Arial"/>
          <w:b/>
          <w:bCs/>
          <w:lang w:val="en-CA"/>
        </w:rPr>
        <w:t xml:space="preserve">A. </w:t>
      </w:r>
      <w:r w:rsidR="003430D9">
        <w:rPr>
          <w:rFonts w:ascii="Arial" w:eastAsia="Times New Roman" w:hAnsi="Arial" w:cs="Arial"/>
          <w:b/>
          <w:bCs/>
          <w:lang w:val="en-CA"/>
        </w:rPr>
        <w:t xml:space="preserve">DETAILS OF </w:t>
      </w:r>
      <w:r w:rsidR="003430D9" w:rsidRPr="002F637E">
        <w:rPr>
          <w:rFonts w:ascii="Arial" w:eastAsia="Times New Roman" w:hAnsi="Arial" w:cs="Arial"/>
          <w:b/>
          <w:bCs/>
          <w:lang w:val="en-CA"/>
        </w:rPr>
        <w:t>APPLICANT</w:t>
      </w:r>
      <w:r w:rsidR="002F637E" w:rsidRPr="002F637E">
        <w:rPr>
          <w:rFonts w:ascii="Arial" w:eastAsia="Times New Roman" w:hAnsi="Arial" w:cs="Arial"/>
          <w:bCs/>
          <w:i/>
          <w:lang w:val="en-CA"/>
        </w:rPr>
        <w:t xml:space="preserve"> </w:t>
      </w:r>
      <w:r w:rsidR="00E1097A" w:rsidRPr="00A26136">
        <w:rPr>
          <w:rFonts w:ascii="Arial" w:eastAsia="Times New Roman" w:hAnsi="Arial" w:cs="Arial"/>
          <w:bCs/>
          <w:i/>
          <w:sz w:val="20"/>
          <w:lang w:val="en-CA"/>
        </w:rPr>
        <w:t>(all fields in the table below must be completed)</w:t>
      </w:r>
    </w:p>
    <w:p w14:paraId="2C8CE5BC" w14:textId="55A8828B" w:rsidR="003430D9" w:rsidRPr="00A26136" w:rsidRDefault="003430D9" w:rsidP="005C4783">
      <w:pPr>
        <w:spacing w:after="0" w:line="240" w:lineRule="auto"/>
        <w:rPr>
          <w:rFonts w:ascii="Arial" w:eastAsia="Times New Roman" w:hAnsi="Arial" w:cs="Arial"/>
          <w:b/>
          <w:bCs/>
          <w:lang w:val="en-CA"/>
        </w:rPr>
        <w:sectPr w:rsidR="003430D9" w:rsidRPr="00A26136" w:rsidSect="003430D9">
          <w:footnotePr>
            <w:numFmt w:val="chicago"/>
          </w:footnotePr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5E608F0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tbl>
      <w:tblPr>
        <w:tblW w:w="0" w:type="auto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07"/>
        <w:gridCol w:w="6752"/>
      </w:tblGrid>
      <w:tr w:rsidR="005C4783" w:rsidRPr="005C4783" w14:paraId="5FBA980B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34F1A1F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Solicito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4DEBB0C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53BEE54D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1467D24A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Singapore Law Practice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DFB10C2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676563E0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5D6F9A81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ddress/Place of Business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D873768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42AD5675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37B5731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Contact Numbe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70C6C8E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7EAB13DE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0EDA9C4D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Fax Numbe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AAE89F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280A334A" w14:textId="77777777" w:rsidTr="002A11AF">
        <w:trPr>
          <w:cantSplit/>
          <w:trHeight w:val="464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0426327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E-Mail Address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6A1090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2A5E6298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</w:p>
    <w:p w14:paraId="01F92A5A" w14:textId="77777777" w:rsidR="005C4783" w:rsidRPr="005C4783" w:rsidRDefault="005C4783" w:rsidP="005C4783">
      <w:pPr>
        <w:spacing w:after="0" w:line="240" w:lineRule="auto"/>
        <w:rPr>
          <w:rFonts w:ascii="Arial" w:eastAsia="Times New Roman" w:hAnsi="Arial" w:cs="Arial"/>
          <w:b/>
          <w:bCs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>B.  FILE/MATTER INFORMATION</w:t>
      </w:r>
    </w:p>
    <w:p w14:paraId="502CA49F" w14:textId="77777777" w:rsidR="00926DBE" w:rsidRDefault="00926DBE" w:rsidP="00754487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GB"/>
        </w:rPr>
      </w:pPr>
    </w:p>
    <w:p w14:paraId="4EDA7CF6" w14:textId="6CA2FBA9" w:rsidR="005C4783" w:rsidRPr="00754487" w:rsidRDefault="00926DBE" w:rsidP="00754487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GB"/>
        </w:rPr>
      </w:pP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Please complete </w:t>
      </w:r>
      <w:r w:rsidR="00765DE8" w:rsidRPr="00ED617E">
        <w:rPr>
          <w:rFonts w:ascii="Arial" w:eastAsia="Times New Roman" w:hAnsi="Arial" w:cs="Arial"/>
          <w:sz w:val="20"/>
          <w:szCs w:val="20"/>
          <w:lang w:val="en-GB"/>
        </w:rPr>
        <w:t>Form 1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for </w:t>
      </w:r>
      <w:r w:rsidRPr="00FC04CF">
        <w:rPr>
          <w:rFonts w:ascii="Arial" w:eastAsia="Times New Roman" w:hAnsi="Arial" w:cs="Arial"/>
          <w:i/>
          <w:sz w:val="20"/>
          <w:szCs w:val="20"/>
          <w:lang w:val="en-GB"/>
        </w:rPr>
        <w:t xml:space="preserve">each client </w:t>
      </w:r>
      <w:r w:rsidR="008D2B36" w:rsidRPr="00ED617E">
        <w:rPr>
          <w:rFonts w:ascii="Arial" w:eastAsia="Times New Roman" w:hAnsi="Arial" w:cs="Arial"/>
          <w:sz w:val="20"/>
          <w:szCs w:val="20"/>
          <w:lang w:val="en-GB"/>
        </w:rPr>
        <w:t>for whom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you are holding unclaimed </w:t>
      </w:r>
      <w:r w:rsidR="003430D9">
        <w:rPr>
          <w:rFonts w:ascii="Arial" w:eastAsia="Times New Roman" w:hAnsi="Arial" w:cs="Arial"/>
          <w:sz w:val="20"/>
          <w:szCs w:val="20"/>
          <w:lang w:val="en-GB"/>
        </w:rPr>
        <w:t xml:space="preserve">client 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monies. You may photocopy </w:t>
      </w:r>
      <w:r w:rsidR="00765DE8" w:rsidRPr="00ED617E">
        <w:rPr>
          <w:rFonts w:ascii="Arial" w:eastAsia="Times New Roman" w:hAnsi="Arial" w:cs="Arial"/>
          <w:sz w:val="20"/>
          <w:szCs w:val="20"/>
          <w:lang w:val="en-GB"/>
        </w:rPr>
        <w:t>Form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</w:t>
      </w:r>
      <w:r w:rsidR="00E1097A">
        <w:rPr>
          <w:rFonts w:ascii="Arial" w:eastAsia="Times New Roman" w:hAnsi="Arial" w:cs="Arial"/>
          <w:sz w:val="20"/>
          <w:szCs w:val="20"/>
          <w:lang w:val="en-GB"/>
        </w:rPr>
        <w:t xml:space="preserve">1 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if you wish.  </w:t>
      </w:r>
      <w:r w:rsidR="008D2B36"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If you have more than one matter or transaction for </w:t>
      </w:r>
      <w:r w:rsidR="00B93F03">
        <w:rPr>
          <w:rFonts w:ascii="Arial" w:eastAsia="Times New Roman" w:hAnsi="Arial" w:cs="Arial"/>
          <w:sz w:val="20"/>
          <w:szCs w:val="20"/>
          <w:lang w:val="en-GB"/>
        </w:rPr>
        <w:t>a</w:t>
      </w:r>
      <w:r w:rsidR="008D2B36"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client, please complete Table 1a (attached)</w:t>
      </w:r>
      <w:r w:rsidR="002D7472" w:rsidRPr="00ED617E">
        <w:rPr>
          <w:rFonts w:ascii="Arial" w:eastAsia="Times New Roman" w:hAnsi="Arial" w:cs="Arial"/>
          <w:sz w:val="20"/>
          <w:szCs w:val="20"/>
          <w:lang w:val="en-GB"/>
        </w:rPr>
        <w:t>.</w:t>
      </w:r>
    </w:p>
    <w:tbl>
      <w:tblPr>
        <w:tblpPr w:leftFromText="180" w:rightFromText="180" w:vertAnchor="text" w:horzAnchor="margin" w:tblpX="-192" w:tblpY="534"/>
        <w:tblOverlap w:val="never"/>
        <w:tblW w:w="934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944"/>
        <w:gridCol w:w="6404"/>
      </w:tblGrid>
      <w:tr w:rsidR="005C4783" w:rsidRPr="005C4783" w14:paraId="12476BF5" w14:textId="77777777" w:rsidTr="009F4068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2EF8C109" w14:textId="439D6D2B" w:rsidR="005C4783" w:rsidRPr="005C4783" w:rsidRDefault="00765DE8" w:rsidP="00962CE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</w:t>
            </w:r>
            <w:r w:rsidR="005C4783"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 solicitor in charge of the matter</w:t>
            </w:r>
            <w:r w:rsidR="006671D8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 (if different from </w:t>
            </w: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solicitor in section A</w:t>
            </w:r>
            <w:r w:rsidR="006671D8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) 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1254AF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6B564B10" w14:textId="77777777" w:rsidTr="009F4068">
        <w:trPr>
          <w:cantSplit/>
          <w:trHeight w:val="281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59055A3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File Reference Number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D61C884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36B225E1" w14:textId="77777777" w:rsidTr="00F449CB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75BA9EA8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Type of file/matter (</w:t>
            </w:r>
            <w:r w:rsidRPr="005C4783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CA"/>
              </w:rPr>
              <w:t>e.g.</w:t>
            </w: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, personal injury, conveyancing </w:t>
            </w:r>
            <w:r w:rsidRPr="005C4783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CA"/>
              </w:rPr>
              <w:t xml:space="preserve">etc.) 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577D0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03570DE9" w14:textId="77777777" w:rsidTr="00F449CB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6B63EEDE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lastRenderedPageBreak/>
              <w:t>Date on which money was paid to the solicitor/Singapore Law Practice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FBB73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1FF305B9" w14:textId="77777777" w:rsidTr="00F449CB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3DBD631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mount of money to be transferred to the Fund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8FFD3E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1BE69A99" w14:textId="4743EDC5" w:rsidR="005C4783" w:rsidRPr="005C4783" w:rsidRDefault="005C4783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</w:p>
    <w:p w14:paraId="78C5965A" w14:textId="0971F53F" w:rsidR="005C4783" w:rsidRDefault="005C4783" w:rsidP="005C4783">
      <w:pPr>
        <w:keepNext/>
        <w:spacing w:after="0" w:line="240" w:lineRule="auto"/>
        <w:ind w:left="-180"/>
        <w:outlineLvl w:val="3"/>
        <w:rPr>
          <w:rFonts w:ascii="Arial" w:eastAsia="Times New Roman" w:hAnsi="Arial" w:cs="Arial"/>
          <w:b/>
          <w:bCs/>
          <w:szCs w:val="24"/>
          <w:lang w:val="en-CA"/>
        </w:rPr>
      </w:pPr>
      <w:r w:rsidRPr="005C4783">
        <w:rPr>
          <w:rFonts w:ascii="Arial" w:eastAsia="Times New Roman" w:hAnsi="Arial" w:cs="Arial"/>
          <w:b/>
          <w:bCs/>
          <w:szCs w:val="24"/>
          <w:lang w:val="en-CA"/>
        </w:rPr>
        <w:t xml:space="preserve">C.  </w:t>
      </w:r>
      <w:r w:rsidR="00D20C96" w:rsidRPr="005C4783">
        <w:rPr>
          <w:rFonts w:ascii="Arial" w:eastAsia="Times New Roman" w:hAnsi="Arial" w:cs="Arial"/>
          <w:b/>
          <w:bCs/>
          <w:szCs w:val="24"/>
          <w:lang w:val="en-CA"/>
        </w:rPr>
        <w:t>CLIENT INFORMATION</w:t>
      </w:r>
    </w:p>
    <w:p w14:paraId="30EB167E" w14:textId="77777777" w:rsidR="0069276E" w:rsidRDefault="0069276E" w:rsidP="0069276E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CA"/>
        </w:rPr>
      </w:pPr>
    </w:p>
    <w:p w14:paraId="4D21067C" w14:textId="19088496" w:rsidR="0069276E" w:rsidRPr="00B35B60" w:rsidRDefault="0069276E" w:rsidP="009F4068">
      <w:pPr>
        <w:spacing w:after="0" w:line="240" w:lineRule="auto"/>
        <w:ind w:left="-142"/>
        <w:jc w:val="both"/>
        <w:rPr>
          <w:rFonts w:ascii="Arial" w:eastAsia="Times New Roman" w:hAnsi="Arial" w:cs="Arial"/>
          <w:bCs/>
          <w:sz w:val="20"/>
          <w:lang w:val="en-CA"/>
        </w:rPr>
      </w:pPr>
      <w:r w:rsidRPr="00B35B60">
        <w:rPr>
          <w:rFonts w:ascii="Arial" w:eastAsia="Times New Roman" w:hAnsi="Arial" w:cs="Arial"/>
          <w:bCs/>
          <w:sz w:val="20"/>
          <w:lang w:val="en-CA"/>
        </w:rPr>
        <w:t>[</w:t>
      </w:r>
      <w:r>
        <w:rPr>
          <w:rFonts w:ascii="Arial" w:eastAsia="Times New Roman" w:hAnsi="Arial" w:cs="Arial"/>
          <w:bCs/>
          <w:sz w:val="20"/>
          <w:lang w:val="en-CA"/>
        </w:rPr>
        <w:t xml:space="preserve">If more than one client is entitled to the unclaimed client money for the same file/matter, please </w:t>
      </w:r>
      <w:r>
        <w:rPr>
          <w:rFonts w:ascii="Arial" w:eastAsia="Times New Roman" w:hAnsi="Arial" w:cs="Arial"/>
          <w:b/>
          <w:bCs/>
          <w:sz w:val="20"/>
          <w:lang w:val="en-CA"/>
        </w:rPr>
        <w:t xml:space="preserve">attach a separate copy of Form 1 for each client </w:t>
      </w:r>
      <w:r>
        <w:rPr>
          <w:rFonts w:ascii="Arial" w:eastAsia="Times New Roman" w:hAnsi="Arial" w:cs="Arial"/>
          <w:bCs/>
          <w:sz w:val="20"/>
          <w:lang w:val="en-CA"/>
        </w:rPr>
        <w:t>and complete all questions.</w:t>
      </w:r>
      <w:r w:rsidRPr="00B35B60">
        <w:rPr>
          <w:rFonts w:ascii="Arial" w:eastAsia="Times New Roman" w:hAnsi="Arial" w:cs="Arial"/>
          <w:bCs/>
          <w:sz w:val="20"/>
          <w:lang w:val="en-CA"/>
        </w:rPr>
        <w:t xml:space="preserve">] </w:t>
      </w:r>
    </w:p>
    <w:p w14:paraId="4904AA0D" w14:textId="77777777" w:rsidR="0069276E" w:rsidRPr="005C4783" w:rsidRDefault="0069276E" w:rsidP="005C4783">
      <w:pPr>
        <w:keepNext/>
        <w:spacing w:after="0" w:line="240" w:lineRule="auto"/>
        <w:ind w:left="-180"/>
        <w:outlineLvl w:val="3"/>
        <w:rPr>
          <w:rFonts w:ascii="Arial" w:eastAsia="Times New Roman" w:hAnsi="Arial" w:cs="Arial"/>
          <w:b/>
          <w:bCs/>
          <w:szCs w:val="24"/>
          <w:lang w:val="en-CA"/>
        </w:rPr>
      </w:pPr>
    </w:p>
    <w:p w14:paraId="095E3F1D" w14:textId="77777777" w:rsidR="005C4783" w:rsidRPr="005C4783" w:rsidRDefault="005C4783" w:rsidP="009F4068">
      <w:pPr>
        <w:spacing w:after="0" w:line="240" w:lineRule="auto"/>
        <w:ind w:left="-142"/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</w:pPr>
      <w:r w:rsidRPr="005C4783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t>For Individuals</w:t>
      </w:r>
    </w:p>
    <w:p w14:paraId="7FA7FDEB" w14:textId="77777777" w:rsidR="005C4783" w:rsidRPr="005C4783" w:rsidRDefault="005C4783" w:rsidP="005C4783">
      <w:pPr>
        <w:spacing w:after="0" w:line="240" w:lineRule="auto"/>
        <w:ind w:left="-180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  <w:t xml:space="preserve">    </w:t>
      </w:r>
    </w:p>
    <w:tbl>
      <w:tblPr>
        <w:tblpPr w:leftFromText="180" w:rightFromText="180" w:vertAnchor="text" w:tblpX="-150" w:tblpY="1"/>
        <w:tblOverlap w:val="never"/>
        <w:tblW w:w="934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570"/>
        <w:gridCol w:w="4778"/>
      </w:tblGrid>
      <w:tr w:rsidR="005C4783" w:rsidRPr="005C4783" w14:paraId="28C95957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6AC51E06" w14:textId="131EFBEA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Full name </w:t>
            </w:r>
            <w:r w:rsidR="00A40D69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(including any aliases) </w:t>
            </w:r>
          </w:p>
          <w:p w14:paraId="271DBD8C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AFD76F5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4A2F3BA0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4F752B42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Last known residential address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D0955D9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0B82EF03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110F4225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Last known telephone or mobile number 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16930D4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7C2777B3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39181032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RIC/FIN/Passport number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B321A4A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45845896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0AC2831D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Nationality 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32CB764" w14:textId="36BA5045" w:rsidR="00A40D69" w:rsidRPr="005C4783" w:rsidRDefault="00A40D69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14:paraId="711634D5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lang w:val="en-CA"/>
        </w:rPr>
      </w:pPr>
    </w:p>
    <w:p w14:paraId="09241F91" w14:textId="77777777" w:rsidR="00436070" w:rsidRDefault="005C4783" w:rsidP="005C4783">
      <w:pPr>
        <w:spacing w:after="0" w:line="240" w:lineRule="auto"/>
        <w:ind w:left="-180"/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</w:pPr>
      <w:r w:rsidRPr="005C4783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t xml:space="preserve">For </w:t>
      </w:r>
      <w:r w:rsidR="00E1097A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t xml:space="preserve">Entities </w:t>
      </w:r>
    </w:p>
    <w:p w14:paraId="265AE984" w14:textId="77777777" w:rsidR="00436070" w:rsidRDefault="00436070" w:rsidP="005C4783">
      <w:pPr>
        <w:spacing w:after="0" w:line="240" w:lineRule="auto"/>
        <w:ind w:left="-180"/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</w:pPr>
    </w:p>
    <w:tbl>
      <w:tblPr>
        <w:tblStyle w:val="TableGrid"/>
        <w:tblW w:w="9389" w:type="dxa"/>
        <w:tblInd w:w="-180" w:type="dxa"/>
        <w:tblLook w:val="04A0" w:firstRow="1" w:lastRow="0" w:firstColumn="1" w:lastColumn="0" w:noHBand="0" w:noVBand="1"/>
      </w:tblPr>
      <w:tblGrid>
        <w:gridCol w:w="4570"/>
        <w:gridCol w:w="4819"/>
      </w:tblGrid>
      <w:tr w:rsidR="00436070" w14:paraId="04421151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45E5CC99" w14:textId="26F91B70" w:rsidR="00436070" w:rsidRPr="009F4068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body corporate or unincorporate</w:t>
            </w:r>
          </w:p>
        </w:tc>
        <w:tc>
          <w:tcPr>
            <w:tcW w:w="4819" w:type="dxa"/>
          </w:tcPr>
          <w:p w14:paraId="1BE6E73F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1EB38C48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51245F0F" w14:textId="3FAD761B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Full name of person </w:t>
            </w:r>
            <w:r w:rsidRPr="00436070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instructing solicitor/Singapore law practice on matter pertaining to the entity (if applicable)</w:t>
            </w:r>
          </w:p>
        </w:tc>
        <w:tc>
          <w:tcPr>
            <w:tcW w:w="4819" w:type="dxa"/>
          </w:tcPr>
          <w:p w14:paraId="7B5FA115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0F72C8DF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3D1D75D1" w14:textId="20651CAB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436070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ddress of place of business or registered office</w:t>
            </w:r>
          </w:p>
        </w:tc>
        <w:tc>
          <w:tcPr>
            <w:tcW w:w="4819" w:type="dxa"/>
          </w:tcPr>
          <w:p w14:paraId="2E3DAF17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4AE43EC7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08EFA2A4" w14:textId="4070B5C6" w:rsidR="00436070" w:rsidRP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Telephone number</w:t>
            </w:r>
          </w:p>
        </w:tc>
        <w:tc>
          <w:tcPr>
            <w:tcW w:w="4819" w:type="dxa"/>
          </w:tcPr>
          <w:p w14:paraId="6C3F13B7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20FC5C62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32A76A52" w14:textId="40855C68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Date and place of registration/incorporation</w:t>
            </w:r>
          </w:p>
        </w:tc>
        <w:tc>
          <w:tcPr>
            <w:tcW w:w="4819" w:type="dxa"/>
          </w:tcPr>
          <w:p w14:paraId="5BA69704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57BB25F5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695B10E3" w14:textId="243E6C68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Unique Entity Number (UEN)</w:t>
            </w:r>
          </w:p>
        </w:tc>
        <w:tc>
          <w:tcPr>
            <w:tcW w:w="4819" w:type="dxa"/>
          </w:tcPr>
          <w:p w14:paraId="65A3CB4D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</w:tbl>
    <w:p w14:paraId="6B348096" w14:textId="65027C63" w:rsidR="005C4783" w:rsidRPr="009F4068" w:rsidRDefault="005C4783" w:rsidP="009F4068">
      <w:pPr>
        <w:spacing w:after="0" w:line="240" w:lineRule="auto"/>
        <w:ind w:left="-180"/>
        <w:rPr>
          <w:rFonts w:ascii="Times New Roman" w:hAnsi="Times New Roman"/>
          <w:sz w:val="20"/>
          <w:lang w:val="en-CA"/>
        </w:rPr>
      </w:pPr>
      <w:r w:rsidRPr="005C4783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br/>
      </w:r>
    </w:p>
    <w:p w14:paraId="62178D1F" w14:textId="13DA05AE" w:rsidR="005C4783" w:rsidRPr="005C4783" w:rsidRDefault="00A40D69" w:rsidP="005C4783">
      <w:pPr>
        <w:keepNext/>
        <w:spacing w:after="0" w:line="240" w:lineRule="auto"/>
        <w:outlineLvl w:val="2"/>
        <w:rPr>
          <w:rFonts w:ascii="Arial" w:eastAsia="Times New Roman" w:hAnsi="Arial" w:cs="Arial"/>
          <w:b/>
          <w:bCs/>
          <w:lang w:val="en-CA"/>
        </w:rPr>
      </w:pPr>
      <w:r>
        <w:rPr>
          <w:rFonts w:ascii="Arial" w:eastAsia="Times New Roman" w:hAnsi="Arial" w:cs="Arial"/>
          <w:b/>
          <w:bCs/>
          <w:lang w:val="en-CA"/>
        </w:rPr>
        <w:t>D</w:t>
      </w:r>
      <w:r w:rsidR="005C4783" w:rsidRPr="005C4783">
        <w:rPr>
          <w:rFonts w:ascii="Arial" w:eastAsia="Times New Roman" w:hAnsi="Arial" w:cs="Arial"/>
          <w:b/>
          <w:bCs/>
          <w:lang w:val="en-CA"/>
        </w:rPr>
        <w:t xml:space="preserve">.  EFFORTS MADE TO </w:t>
      </w:r>
      <w:r w:rsidR="00AF6A33">
        <w:rPr>
          <w:rFonts w:ascii="Arial" w:eastAsia="Times New Roman" w:hAnsi="Arial" w:cs="Arial"/>
          <w:b/>
          <w:bCs/>
          <w:lang w:val="en-CA"/>
        </w:rPr>
        <w:t xml:space="preserve">RETURN </w:t>
      </w:r>
      <w:r w:rsidR="005C4783" w:rsidRPr="005C4783">
        <w:rPr>
          <w:rFonts w:ascii="Arial" w:eastAsia="Times New Roman" w:hAnsi="Arial" w:cs="Arial"/>
          <w:b/>
          <w:bCs/>
          <w:lang w:val="en-CA"/>
        </w:rPr>
        <w:t>UNCLAIMED CLIENT MONEY</w:t>
      </w:r>
    </w:p>
    <w:p w14:paraId="3C8DC8E3" w14:textId="77777777" w:rsidR="005C4783" w:rsidRPr="005C4783" w:rsidRDefault="005C4783" w:rsidP="005C4783">
      <w:pPr>
        <w:spacing w:after="0" w:line="240" w:lineRule="auto"/>
        <w:rPr>
          <w:rFonts w:ascii="Arial" w:eastAsia="Times New Roman" w:hAnsi="Arial" w:cs="Arial"/>
          <w:i/>
          <w:iCs/>
          <w:lang w:val="en-CA"/>
        </w:rPr>
      </w:pPr>
    </w:p>
    <w:p w14:paraId="26607226" w14:textId="009D5295" w:rsidR="005C4783" w:rsidRPr="005C4783" w:rsidRDefault="005C4783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Please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enclose scanned</w:t>
      </w:r>
      <w:r w:rsidR="00A83412"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copies of the documents that relate to the steps taken to pay out the unclaimed client money.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Examples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of steps that </w:t>
      </w:r>
      <w:r w:rsidR="00D658CF">
        <w:rPr>
          <w:rFonts w:ascii="Arial" w:eastAsia="Times New Roman" w:hAnsi="Arial" w:cs="Arial"/>
          <w:sz w:val="20"/>
          <w:szCs w:val="20"/>
          <w:lang w:val="en-CA"/>
        </w:rPr>
        <w:t>the</w:t>
      </w:r>
      <w:r w:rsidR="00FD3770">
        <w:rPr>
          <w:rFonts w:ascii="Arial" w:eastAsia="Times New Roman" w:hAnsi="Arial" w:cs="Arial"/>
          <w:sz w:val="20"/>
          <w:szCs w:val="20"/>
          <w:lang w:val="en-CA"/>
        </w:rPr>
        <w:t xml:space="preserve"> applicant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will need to take to return the unclaimed client money are set out below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. </w:t>
      </w:r>
      <w:r w:rsidR="00E1097A">
        <w:rPr>
          <w:rFonts w:ascii="Arial" w:eastAsia="Times New Roman" w:hAnsi="Arial" w:cs="Arial"/>
          <w:sz w:val="20"/>
          <w:szCs w:val="20"/>
          <w:lang w:val="en-CA"/>
        </w:rPr>
        <w:t>At the point of submitting the application, t</w:t>
      </w:r>
      <w:r w:rsidR="00D658CF">
        <w:rPr>
          <w:rFonts w:ascii="Arial" w:eastAsia="Times New Roman" w:hAnsi="Arial" w:cs="Arial"/>
          <w:sz w:val="20"/>
          <w:szCs w:val="20"/>
          <w:lang w:val="en-CA"/>
        </w:rPr>
        <w:t>he</w:t>
      </w:r>
      <w:r w:rsidR="00FD3770">
        <w:rPr>
          <w:rFonts w:ascii="Arial" w:eastAsia="Times New Roman" w:hAnsi="Arial" w:cs="Arial"/>
          <w:sz w:val="20"/>
          <w:szCs w:val="20"/>
          <w:lang w:val="en-CA"/>
        </w:rPr>
        <w:t xml:space="preserve"> </w:t>
      </w:r>
      <w:r w:rsidR="00FD3770" w:rsidRPr="00FC04CF">
        <w:rPr>
          <w:rFonts w:ascii="Arial" w:eastAsia="Times New Roman" w:hAnsi="Arial" w:cs="Arial"/>
          <w:sz w:val="20"/>
          <w:szCs w:val="20"/>
          <w:lang w:val="en-CA"/>
        </w:rPr>
        <w:t xml:space="preserve">applicant </w:t>
      </w:r>
      <w:r w:rsidRPr="00ED617E">
        <w:rPr>
          <w:rFonts w:ascii="Arial" w:eastAsia="Times New Roman" w:hAnsi="Arial" w:cs="Arial"/>
          <w:sz w:val="20"/>
          <w:szCs w:val="20"/>
          <w:lang w:val="en-CA"/>
        </w:rPr>
        <w:t xml:space="preserve">must demonstrate that </w:t>
      </w:r>
      <w:r w:rsidR="00FD3770" w:rsidRPr="00ED617E">
        <w:rPr>
          <w:rFonts w:ascii="Arial" w:eastAsia="Times New Roman" w:hAnsi="Arial" w:cs="Arial"/>
          <w:sz w:val="20"/>
          <w:szCs w:val="20"/>
          <w:lang w:val="en-CA"/>
        </w:rPr>
        <w:t>reasonable effort to pay the money to which the application relates to every client entitled to the money was made</w:t>
      </w:r>
      <w:r w:rsidR="00731775">
        <w:rPr>
          <w:rFonts w:ascii="Arial" w:eastAsia="Times New Roman" w:hAnsi="Arial" w:cs="Arial"/>
          <w:sz w:val="20"/>
          <w:szCs w:val="20"/>
          <w:lang w:val="en-CA"/>
        </w:rPr>
        <w:t>.</w:t>
      </w:r>
    </w:p>
    <w:p w14:paraId="62168494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tbl>
      <w:tblPr>
        <w:tblW w:w="9348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026"/>
        <w:gridCol w:w="1248"/>
        <w:gridCol w:w="1515"/>
        <w:gridCol w:w="3559"/>
      </w:tblGrid>
      <w:tr w:rsidR="00B662F9" w:rsidRPr="005C4783" w14:paraId="0B9193F1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14E9081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Steps Taken: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4AE94562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72179C5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If no, why not appropriate</w:t>
            </w: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5" w:color="auto" w:fill="FFFFFF"/>
          </w:tcPr>
          <w:p w14:paraId="0ED48F7E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If yes, what was the result</w:t>
            </w:r>
          </w:p>
        </w:tc>
      </w:tr>
      <w:tr w:rsidR="00B662F9" w:rsidRPr="005C4783" w14:paraId="473528AF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6AE53CB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Letters, Faxes, e-mails sent</w:t>
            </w:r>
          </w:p>
          <w:p w14:paraId="77584E1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(attach copies)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11B7C48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51FC6875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FFFF"/>
          </w:tcPr>
          <w:p w14:paraId="5B40276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77E1769F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5D66A23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Phone calls made</w:t>
            </w:r>
          </w:p>
          <w:p w14:paraId="456A9769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(provide telephone number(s) )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253F7927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0F17972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FFFF"/>
          </w:tcPr>
          <w:p w14:paraId="170D64D1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0D6F4AE0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1F90A3A8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Internet search (e.g. Google)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0AE31B1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4593A1B1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BAED6B2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60071FB0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01982F8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Contact appropriate third parties e.g. client’s family members, employers, banks/creditors 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4664BBDE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2187FB5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8C2B0D7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74583BE6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0C579F3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CRA search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1884F47A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3FA3B5D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068340C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725F71E6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39543F1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lastRenderedPageBreak/>
              <w:t xml:space="preserve">For estate matters, contacting the Personal Representatives or Executors 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7005D89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 / 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2B539E6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1F1BFF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625C481E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52A183B5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Other (specify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19469A09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44901898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70C6A7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14:paraId="0947834A" w14:textId="77777777" w:rsidR="005C4783" w:rsidRPr="005C4783" w:rsidRDefault="005C4783" w:rsidP="005C4783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14:paraId="17845FF0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4C613A8D" w14:textId="5C39F0AF" w:rsidR="005C4783" w:rsidRPr="00EB4EC1" w:rsidRDefault="00962CE9" w:rsidP="00EB4EC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Arial" w:eastAsia="Times New Roman" w:hAnsi="Arial" w:cs="Arial"/>
          <w:lang w:val="en-CA"/>
        </w:rPr>
      </w:pPr>
      <w:r w:rsidRPr="00EB4EC1">
        <w:rPr>
          <w:rFonts w:ascii="Arial" w:eastAsia="Times New Roman" w:hAnsi="Arial" w:cs="Arial"/>
          <w:b/>
          <w:bCs/>
          <w:lang w:val="en-CA"/>
        </w:rPr>
        <w:t xml:space="preserve">CONFIRMATION </w:t>
      </w:r>
    </w:p>
    <w:p w14:paraId="49100E2F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07FD0E8C" w14:textId="604AE0E4" w:rsidR="005C4783" w:rsidRDefault="005C4783" w:rsidP="009F4068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>I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,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 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__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,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sole proprietor/partner/director o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>f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 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__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>______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,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confirm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that the information set out in this application, and in any attachments, is correct to the best of my knowledge and belief.</w:t>
      </w:r>
    </w:p>
    <w:p w14:paraId="3789095D" w14:textId="5AE0011C" w:rsidR="00A83412" w:rsidRDefault="00A83412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</w:p>
    <w:p w14:paraId="5E97651D" w14:textId="77777777" w:rsidR="00A83412" w:rsidRPr="005C4783" w:rsidRDefault="00A83412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</w:p>
    <w:p w14:paraId="1223D2CD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035AAFF5" w14:textId="77777777" w:rsidR="005C4783" w:rsidRPr="005C4783" w:rsidRDefault="005C4783" w:rsidP="005C47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after="0" w:line="240" w:lineRule="auto"/>
        <w:ind w:left="-720" w:firstLine="720"/>
        <w:jc w:val="center"/>
        <w:rPr>
          <w:rFonts w:ascii="Times New Roman" w:eastAsia="Times New Roman" w:hAnsi="Times New Roman" w:cs="Times New Roman"/>
          <w:sz w:val="20"/>
          <w:szCs w:val="20"/>
          <w:lang w:val="en-CA"/>
        </w:rPr>
      </w:pP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ab/>
        <w:t>______________________________</w:t>
      </w:r>
    </w:p>
    <w:p w14:paraId="491D074C" w14:textId="77777777" w:rsidR="005C4783" w:rsidRPr="005C4783" w:rsidRDefault="005C4783" w:rsidP="005C47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after="0" w:line="240" w:lineRule="auto"/>
        <w:ind w:left="-720" w:firstLine="720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>Date</w:t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>Signature</w:t>
      </w:r>
    </w:p>
    <w:p w14:paraId="79ADB869" w14:textId="77777777" w:rsidR="005C4783" w:rsidRPr="005C4783" w:rsidRDefault="005C4783" w:rsidP="005C4783">
      <w:pPr>
        <w:spacing w:after="0" w:line="240" w:lineRule="auto"/>
        <w:ind w:left="-720" w:firstLine="720"/>
        <w:jc w:val="right"/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</w:pP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</w:p>
    <w:p w14:paraId="18889121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4D31CFE2" w14:textId="77777777" w:rsidR="00962CE9" w:rsidRPr="005C4783" w:rsidRDefault="00962CE9" w:rsidP="005C4783">
      <w:pPr>
        <w:spacing w:after="0" w:line="240" w:lineRule="auto"/>
        <w:ind w:left="-720" w:firstLine="720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612D408A" w14:textId="77777777" w:rsidR="00962CE9" w:rsidRDefault="00962CE9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1713FA0A" w14:textId="77777777" w:rsidR="00962CE9" w:rsidRDefault="00962CE9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27D2D1C2" w14:textId="1E9C84D7" w:rsidR="00A83412" w:rsidRDefault="000E2A6C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  <w:r>
        <w:rPr>
          <w:rFonts w:ascii="Arial" w:eastAsia="Times New Roman" w:hAnsi="Arial" w:cs="Arial"/>
          <w:sz w:val="20"/>
          <w:szCs w:val="20"/>
          <w:lang w:val="en-CA"/>
        </w:rPr>
        <w:t xml:space="preserve">Please deliver (by hand or post) </w:t>
      </w:r>
      <w:r w:rsidR="00E1097A">
        <w:rPr>
          <w:rFonts w:ascii="Arial" w:eastAsia="Times New Roman" w:hAnsi="Arial" w:cs="Arial"/>
          <w:sz w:val="20"/>
          <w:szCs w:val="20"/>
          <w:lang w:val="en-CA"/>
        </w:rPr>
        <w:t>t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 xml:space="preserve">he original, signed copy of Form 1 </w:t>
      </w:r>
      <w:r>
        <w:rPr>
          <w:rFonts w:ascii="Arial" w:eastAsia="Times New Roman" w:hAnsi="Arial" w:cs="Arial"/>
          <w:sz w:val="20"/>
          <w:szCs w:val="20"/>
          <w:lang w:val="en-CA"/>
        </w:rPr>
        <w:t xml:space="preserve">and all supporting documents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to:</w:t>
      </w:r>
    </w:p>
    <w:p w14:paraId="47116739" w14:textId="6E400F62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2A9B20DB" w14:textId="35D35A6B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 w:rsidRPr="009F4068">
        <w:rPr>
          <w:rFonts w:ascii="Arial" w:hAnsi="Arial"/>
          <w:b/>
          <w:sz w:val="20"/>
          <w:lang w:val="en-CA"/>
        </w:rPr>
        <w:t xml:space="preserve">The </w:t>
      </w:r>
      <w:r>
        <w:rPr>
          <w:rFonts w:ascii="Arial" w:eastAsia="Times New Roman" w:hAnsi="Arial" w:cs="Arial"/>
          <w:b/>
          <w:sz w:val="20"/>
          <w:szCs w:val="20"/>
          <w:lang w:val="en-CA"/>
        </w:rPr>
        <w:t>Law Society of Singapore</w:t>
      </w:r>
    </w:p>
    <w:p w14:paraId="67643391" w14:textId="77777777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>
        <w:rPr>
          <w:rFonts w:ascii="Arial" w:eastAsia="Times New Roman" w:hAnsi="Arial" w:cs="Arial"/>
          <w:b/>
          <w:sz w:val="20"/>
          <w:szCs w:val="20"/>
          <w:lang w:val="en-CA"/>
        </w:rPr>
        <w:t>28 Maxwell Road</w:t>
      </w:r>
    </w:p>
    <w:p w14:paraId="3A60D5DC" w14:textId="1BEFA2E8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>
        <w:rPr>
          <w:rFonts w:ascii="Arial" w:eastAsia="Times New Roman" w:hAnsi="Arial" w:cs="Arial"/>
          <w:b/>
          <w:sz w:val="20"/>
          <w:szCs w:val="20"/>
          <w:lang w:val="en-CA"/>
        </w:rPr>
        <w:t>#01-03 Maxwell Chambers Suites</w:t>
      </w:r>
    </w:p>
    <w:p w14:paraId="69B25813" w14:textId="1508EB17" w:rsidR="00A83412" w:rsidRPr="00ED617E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>
        <w:rPr>
          <w:rFonts w:ascii="Arial" w:eastAsia="Times New Roman" w:hAnsi="Arial" w:cs="Arial"/>
          <w:b/>
          <w:sz w:val="20"/>
          <w:szCs w:val="20"/>
          <w:lang w:val="en-CA"/>
        </w:rPr>
        <w:t>Singapore 069</w:t>
      </w:r>
      <w:r w:rsidR="00F06C57">
        <w:rPr>
          <w:rFonts w:ascii="Arial" w:eastAsia="Times New Roman" w:hAnsi="Arial" w:cs="Arial"/>
          <w:b/>
          <w:sz w:val="20"/>
          <w:szCs w:val="20"/>
          <w:lang w:val="en-CA"/>
        </w:rPr>
        <w:t>12</w:t>
      </w:r>
      <w:r>
        <w:rPr>
          <w:rFonts w:ascii="Arial" w:eastAsia="Times New Roman" w:hAnsi="Arial" w:cs="Arial"/>
          <w:b/>
          <w:sz w:val="20"/>
          <w:szCs w:val="20"/>
          <w:lang w:val="en-CA"/>
        </w:rPr>
        <w:t>0</w:t>
      </w:r>
    </w:p>
    <w:p w14:paraId="41A67ECA" w14:textId="77777777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6847309E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CA"/>
        </w:rPr>
      </w:pPr>
    </w:p>
    <w:p w14:paraId="3C5D53BE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3627EA8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4A1DCAE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09BDD65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68951E4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D178EBD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BCBCC9D" w14:textId="13AA0C24" w:rsid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DA087CF" w14:textId="1278B77D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C23DF06" w14:textId="75C8D0D9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4011A81" w14:textId="1FF340C7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208D7FA" w14:textId="6AAF3AA5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F69CE17" w14:textId="7BF348DA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F3EC157" w14:textId="09943B33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16AFC043" w14:textId="27EE3BDA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97AE3C6" w14:textId="3A1CFD5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5301F8B" w14:textId="3D7F2066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10AB2DC" w14:textId="0C0D8B13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E9D000F" w14:textId="0B01711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15C73CB" w14:textId="186F0425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5FEBA68" w14:textId="3AD0EF9D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C852F60" w14:textId="3323FFAB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7141B8A" w14:textId="5E9108B5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D07E2CA" w14:textId="2E1E3456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7CA8A01" w14:textId="268111E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4098E44C" w14:textId="509AED6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292ADB5" w14:textId="5F3F4B40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1A36ACCB" w14:textId="4EB93E45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396B555" w14:textId="6F706351" w:rsidR="00017241" w:rsidRDefault="00017241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459F0C51" w14:textId="77777777" w:rsidR="000E2A6C" w:rsidRDefault="000E2A6C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D8C0371" w14:textId="0BD3BBA6" w:rsidR="006F28A6" w:rsidRDefault="006F28A6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F44ECF3" w14:textId="376F1F01" w:rsidR="008D2B36" w:rsidRPr="00F449CB" w:rsidRDefault="000E5519" w:rsidP="008D2B36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eastAsia="Times New Roman" w:hAnsi="Arial" w:cs="Arial"/>
          <w:sz w:val="20"/>
          <w:szCs w:val="20"/>
          <w:lang w:val="en-US"/>
        </w:rPr>
        <w:lastRenderedPageBreak/>
        <w:tab/>
      </w:r>
      <w:r w:rsidR="008D2B36" w:rsidRPr="00F449CB">
        <w:rPr>
          <w:rFonts w:ascii="Arial" w:hAnsi="Arial" w:cs="Arial"/>
          <w:b/>
          <w:sz w:val="28"/>
          <w:szCs w:val="28"/>
          <w:u w:val="single"/>
        </w:rPr>
        <w:t xml:space="preserve">Table </w:t>
      </w:r>
      <w:r w:rsidR="008D2B36">
        <w:rPr>
          <w:rFonts w:ascii="Arial" w:hAnsi="Arial" w:cs="Arial"/>
          <w:b/>
          <w:sz w:val="28"/>
          <w:szCs w:val="28"/>
          <w:u w:val="single"/>
        </w:rPr>
        <w:t>1a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729"/>
        <w:gridCol w:w="2316"/>
        <w:gridCol w:w="1409"/>
        <w:gridCol w:w="2152"/>
        <w:gridCol w:w="2028"/>
      </w:tblGrid>
      <w:tr w:rsidR="00A83412" w:rsidRPr="00ED617E" w14:paraId="55618941" w14:textId="77777777" w:rsidTr="00A26136">
        <w:trPr>
          <w:trHeight w:val="495"/>
        </w:trPr>
        <w:tc>
          <w:tcPr>
            <w:tcW w:w="1729" w:type="dxa"/>
          </w:tcPr>
          <w:p w14:paraId="359F9E8C" w14:textId="319873FC" w:rsidR="00A83412" w:rsidRPr="00ED617E" w:rsidRDefault="00731775" w:rsidP="00731775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>
              <w:rPr>
                <w:rFonts w:ascii="Arial" w:hAnsi="Arial" w:cs="Arial"/>
                <w:b/>
                <w:sz w:val="18"/>
                <w:szCs w:val="28"/>
              </w:rPr>
              <w:t xml:space="preserve">File Reference Number </w:t>
            </w:r>
          </w:p>
        </w:tc>
        <w:tc>
          <w:tcPr>
            <w:tcW w:w="2316" w:type="dxa"/>
          </w:tcPr>
          <w:p w14:paraId="6242E178" w14:textId="48E4CCF7" w:rsidR="00A83412" w:rsidRPr="00ED617E" w:rsidRDefault="00731775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>
              <w:rPr>
                <w:rFonts w:ascii="Arial" w:hAnsi="Arial" w:cs="Arial"/>
                <w:b/>
                <w:sz w:val="18"/>
                <w:szCs w:val="28"/>
              </w:rPr>
              <w:t>Name of Solicitor in Charge of the Matter</w:t>
            </w:r>
          </w:p>
        </w:tc>
        <w:tc>
          <w:tcPr>
            <w:tcW w:w="1409" w:type="dxa"/>
          </w:tcPr>
          <w:p w14:paraId="62F4881D" w14:textId="35715233" w:rsidR="00A83412" w:rsidRPr="00ED617E" w:rsidRDefault="00A83412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 w:rsidRPr="00ED617E">
              <w:rPr>
                <w:rFonts w:ascii="Arial" w:hAnsi="Arial" w:cs="Arial"/>
                <w:b/>
                <w:sz w:val="18"/>
                <w:szCs w:val="28"/>
              </w:rPr>
              <w:t>Type of File/Matter</w:t>
            </w:r>
          </w:p>
        </w:tc>
        <w:tc>
          <w:tcPr>
            <w:tcW w:w="2152" w:type="dxa"/>
          </w:tcPr>
          <w:p w14:paraId="3AD0A577" w14:textId="19C145D5" w:rsidR="00A83412" w:rsidRPr="00ED617E" w:rsidRDefault="00A83412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 w:rsidRPr="00ED617E">
              <w:rPr>
                <w:rFonts w:ascii="Arial" w:hAnsi="Arial" w:cs="Arial"/>
                <w:b/>
                <w:sz w:val="18"/>
                <w:szCs w:val="28"/>
              </w:rPr>
              <w:t>D</w:t>
            </w:r>
            <w:r w:rsidR="00EF64EC" w:rsidRPr="00FC04CF">
              <w:rPr>
                <w:rFonts w:ascii="Arial" w:hAnsi="Arial" w:cs="Arial"/>
                <w:b/>
                <w:sz w:val="18"/>
                <w:szCs w:val="28"/>
              </w:rPr>
              <w:t>ate on which money was paid to S</w:t>
            </w:r>
            <w:r w:rsidRPr="00ED617E">
              <w:rPr>
                <w:rFonts w:ascii="Arial" w:hAnsi="Arial" w:cs="Arial"/>
                <w:b/>
                <w:sz w:val="18"/>
                <w:szCs w:val="28"/>
              </w:rPr>
              <w:t>olicitor/Singap</w:t>
            </w:r>
            <w:r w:rsidR="00EF64EC" w:rsidRPr="00FC04CF">
              <w:rPr>
                <w:rFonts w:ascii="Arial" w:hAnsi="Arial" w:cs="Arial"/>
                <w:b/>
                <w:sz w:val="18"/>
                <w:szCs w:val="28"/>
              </w:rPr>
              <w:t>ore Law P</w:t>
            </w:r>
            <w:r w:rsidRPr="00ED617E">
              <w:rPr>
                <w:rFonts w:ascii="Arial" w:hAnsi="Arial" w:cs="Arial"/>
                <w:b/>
                <w:sz w:val="18"/>
                <w:szCs w:val="28"/>
              </w:rPr>
              <w:t>ractice</w:t>
            </w:r>
          </w:p>
        </w:tc>
        <w:tc>
          <w:tcPr>
            <w:tcW w:w="2028" w:type="dxa"/>
          </w:tcPr>
          <w:p w14:paraId="71689D25" w14:textId="0819E38E" w:rsidR="00A83412" w:rsidRPr="00ED617E" w:rsidRDefault="00A83412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 w:rsidRPr="00ED617E">
              <w:rPr>
                <w:rFonts w:ascii="Arial" w:hAnsi="Arial" w:cs="Arial"/>
                <w:b/>
                <w:sz w:val="18"/>
                <w:szCs w:val="28"/>
              </w:rPr>
              <w:t>Amount (SGD)</w:t>
            </w:r>
            <w:r>
              <w:rPr>
                <w:rFonts w:ascii="Arial" w:hAnsi="Arial" w:cs="Arial"/>
                <w:b/>
                <w:sz w:val="18"/>
                <w:szCs w:val="28"/>
              </w:rPr>
              <w:t xml:space="preserve"> of Money to be Transferred to the Fund</w:t>
            </w:r>
          </w:p>
        </w:tc>
      </w:tr>
      <w:tr w:rsidR="00A83412" w:rsidRPr="00ED617E" w14:paraId="0AB97C86" w14:textId="77777777" w:rsidTr="00A26136">
        <w:trPr>
          <w:trHeight w:val="255"/>
        </w:trPr>
        <w:tc>
          <w:tcPr>
            <w:tcW w:w="1729" w:type="dxa"/>
          </w:tcPr>
          <w:p w14:paraId="4BCF45A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9DB6359" w14:textId="47921F8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339F9ED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07F13EB" w14:textId="5A16B16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62BD5E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218B3D8" w14:textId="77777777" w:rsidTr="00A26136">
        <w:trPr>
          <w:trHeight w:val="240"/>
        </w:trPr>
        <w:tc>
          <w:tcPr>
            <w:tcW w:w="1729" w:type="dxa"/>
          </w:tcPr>
          <w:p w14:paraId="12377F7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08EADB5A" w14:textId="69AFA41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2DD6DB9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34EDC7CA" w14:textId="0D9D9EB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1165DC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CD32F33" w14:textId="77777777" w:rsidTr="00A26136">
        <w:trPr>
          <w:trHeight w:val="255"/>
        </w:trPr>
        <w:tc>
          <w:tcPr>
            <w:tcW w:w="1729" w:type="dxa"/>
          </w:tcPr>
          <w:p w14:paraId="3280E1A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8B85EC7" w14:textId="7622DCE3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D899C4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418D522" w14:textId="33C73D5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7B52ED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BE6139D" w14:textId="77777777" w:rsidTr="00A26136">
        <w:trPr>
          <w:trHeight w:val="255"/>
        </w:trPr>
        <w:tc>
          <w:tcPr>
            <w:tcW w:w="1729" w:type="dxa"/>
          </w:tcPr>
          <w:p w14:paraId="6E54E7D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CC66E5F" w14:textId="155EBBB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7C7AA9B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3853138" w14:textId="233E4AC8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7BDEAD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B7C8C58" w14:textId="77777777" w:rsidTr="00A26136">
        <w:trPr>
          <w:trHeight w:val="240"/>
        </w:trPr>
        <w:tc>
          <w:tcPr>
            <w:tcW w:w="1729" w:type="dxa"/>
          </w:tcPr>
          <w:p w14:paraId="04F1A5C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48B5729" w14:textId="4A50484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B556E0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09B93AB" w14:textId="31E8CEE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B7CBD7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0F13E51" w14:textId="77777777" w:rsidTr="00A26136">
        <w:trPr>
          <w:trHeight w:val="255"/>
        </w:trPr>
        <w:tc>
          <w:tcPr>
            <w:tcW w:w="1729" w:type="dxa"/>
          </w:tcPr>
          <w:p w14:paraId="394306D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420C763" w14:textId="4571C94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06EB6AD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88DFC60" w14:textId="276A9F5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A17DFC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B31A99B" w14:textId="77777777" w:rsidTr="00A26136">
        <w:trPr>
          <w:trHeight w:val="240"/>
        </w:trPr>
        <w:tc>
          <w:tcPr>
            <w:tcW w:w="1729" w:type="dxa"/>
          </w:tcPr>
          <w:p w14:paraId="25C264B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1F0A5E2" w14:textId="5B6AA82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442C44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8189DA1" w14:textId="7262D2E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363EAC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7770075" w14:textId="77777777" w:rsidTr="00A26136">
        <w:trPr>
          <w:trHeight w:val="255"/>
        </w:trPr>
        <w:tc>
          <w:tcPr>
            <w:tcW w:w="1729" w:type="dxa"/>
          </w:tcPr>
          <w:p w14:paraId="1953556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B4481B0" w14:textId="2D9DC9C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431D2DB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E3029BD" w14:textId="2070030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8BDE13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DEBD8C2" w14:textId="77777777" w:rsidTr="00A26136">
        <w:trPr>
          <w:trHeight w:val="240"/>
        </w:trPr>
        <w:tc>
          <w:tcPr>
            <w:tcW w:w="1729" w:type="dxa"/>
          </w:tcPr>
          <w:p w14:paraId="51D06AE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0B5968CA" w14:textId="2CFF1B8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F1B4B51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015D086" w14:textId="0672D9D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FED4E9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12382EB" w14:textId="77777777" w:rsidTr="00A26136">
        <w:trPr>
          <w:trHeight w:val="255"/>
        </w:trPr>
        <w:tc>
          <w:tcPr>
            <w:tcW w:w="1729" w:type="dxa"/>
          </w:tcPr>
          <w:p w14:paraId="388FB24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BE767E9" w14:textId="43A1FDBA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3826C0D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78A42E5" w14:textId="5525503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E34F83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050D35C" w14:textId="77777777" w:rsidTr="00A26136">
        <w:trPr>
          <w:trHeight w:val="240"/>
        </w:trPr>
        <w:tc>
          <w:tcPr>
            <w:tcW w:w="1729" w:type="dxa"/>
          </w:tcPr>
          <w:p w14:paraId="5529472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A622D8A" w14:textId="7BB7CC65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E9A48C1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379DB80" w14:textId="0D77F90E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4E6AB9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DF6855D" w14:textId="77777777" w:rsidTr="00A26136">
        <w:trPr>
          <w:trHeight w:val="255"/>
        </w:trPr>
        <w:tc>
          <w:tcPr>
            <w:tcW w:w="1729" w:type="dxa"/>
          </w:tcPr>
          <w:p w14:paraId="6EC55F8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7C949AA" w14:textId="2B9ADAB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4310C7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01BBF0B" w14:textId="0FE5F693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37D035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94DB217" w14:textId="77777777" w:rsidTr="00A26136">
        <w:trPr>
          <w:trHeight w:val="240"/>
        </w:trPr>
        <w:tc>
          <w:tcPr>
            <w:tcW w:w="1729" w:type="dxa"/>
          </w:tcPr>
          <w:p w14:paraId="62D7A58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5670965" w14:textId="24EE3E45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2F588AF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CE01B8B" w14:textId="68B716E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C8D71A6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C876037" w14:textId="77777777" w:rsidTr="00A26136">
        <w:trPr>
          <w:trHeight w:val="255"/>
        </w:trPr>
        <w:tc>
          <w:tcPr>
            <w:tcW w:w="1729" w:type="dxa"/>
          </w:tcPr>
          <w:p w14:paraId="42847A6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4B5EC74" w14:textId="05F5D1F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5C07E23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23CFEA7" w14:textId="30897E5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901FE5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0F276766" w14:textId="77777777" w:rsidTr="00A26136">
        <w:trPr>
          <w:trHeight w:val="240"/>
        </w:trPr>
        <w:tc>
          <w:tcPr>
            <w:tcW w:w="1729" w:type="dxa"/>
          </w:tcPr>
          <w:p w14:paraId="2C44CC8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0830D8D" w14:textId="6F585F1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245AC94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EAB9F88" w14:textId="64B3D6D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913FEE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00510383" w14:textId="77777777" w:rsidTr="00A26136">
        <w:trPr>
          <w:trHeight w:val="255"/>
        </w:trPr>
        <w:tc>
          <w:tcPr>
            <w:tcW w:w="1729" w:type="dxa"/>
          </w:tcPr>
          <w:p w14:paraId="733D20F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5B6686D" w14:textId="6666079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6E53F7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1D11C86" w14:textId="25FA85A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E40357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9775331" w14:textId="77777777" w:rsidTr="00A26136">
        <w:trPr>
          <w:trHeight w:val="240"/>
        </w:trPr>
        <w:tc>
          <w:tcPr>
            <w:tcW w:w="1729" w:type="dxa"/>
          </w:tcPr>
          <w:p w14:paraId="37CC9B8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F0058E2" w14:textId="0B257A2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0B05B1A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B5EBAF6" w14:textId="73C17B9E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C371D9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320D549" w14:textId="77777777" w:rsidTr="00A26136">
        <w:trPr>
          <w:trHeight w:val="255"/>
        </w:trPr>
        <w:tc>
          <w:tcPr>
            <w:tcW w:w="1729" w:type="dxa"/>
          </w:tcPr>
          <w:p w14:paraId="4B9F8B5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1BF6C1E" w14:textId="3F76CCE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0138DD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7A3BBB3" w14:textId="68A3D44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F64A52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063B1ED" w14:textId="77777777" w:rsidTr="00A26136">
        <w:trPr>
          <w:trHeight w:val="255"/>
        </w:trPr>
        <w:tc>
          <w:tcPr>
            <w:tcW w:w="1729" w:type="dxa"/>
          </w:tcPr>
          <w:p w14:paraId="4F25767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DA31E9E" w14:textId="42B259A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48D5B5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5DA9015" w14:textId="3935807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CD632B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44B4B1A" w14:textId="77777777" w:rsidTr="00A26136">
        <w:trPr>
          <w:trHeight w:val="240"/>
        </w:trPr>
        <w:tc>
          <w:tcPr>
            <w:tcW w:w="1729" w:type="dxa"/>
          </w:tcPr>
          <w:p w14:paraId="34F0C4C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BADB415" w14:textId="6B3D97A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558DCF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1E23B14" w14:textId="4DF544AF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0F0169F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B088314" w14:textId="77777777" w:rsidTr="00A26136">
        <w:trPr>
          <w:trHeight w:val="255"/>
        </w:trPr>
        <w:tc>
          <w:tcPr>
            <w:tcW w:w="1729" w:type="dxa"/>
          </w:tcPr>
          <w:p w14:paraId="392EE4C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78CEF87" w14:textId="13B8F22A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D0F819C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4CDC1AC" w14:textId="4D22D9EF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48B9CB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9F65253" w14:textId="77777777" w:rsidTr="00A26136">
        <w:trPr>
          <w:trHeight w:val="240"/>
        </w:trPr>
        <w:tc>
          <w:tcPr>
            <w:tcW w:w="1729" w:type="dxa"/>
          </w:tcPr>
          <w:p w14:paraId="592C284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0998B9B" w14:textId="570AECD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D3D0C83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D8D7E2B" w14:textId="66EC2B1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82E0EB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2411BB5" w14:textId="77777777" w:rsidTr="00A26136">
        <w:trPr>
          <w:trHeight w:val="255"/>
        </w:trPr>
        <w:tc>
          <w:tcPr>
            <w:tcW w:w="1729" w:type="dxa"/>
          </w:tcPr>
          <w:p w14:paraId="65775DA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9C11292" w14:textId="0E120C8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CEECE1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3EF22B67" w14:textId="7A15AF3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B77E96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85B17CC" w14:textId="77777777" w:rsidTr="00A26136">
        <w:trPr>
          <w:trHeight w:val="240"/>
        </w:trPr>
        <w:tc>
          <w:tcPr>
            <w:tcW w:w="1729" w:type="dxa"/>
          </w:tcPr>
          <w:p w14:paraId="1CE0BA6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6D0D721" w14:textId="2F4FA103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58103BD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4D9E7E0" w14:textId="6064C90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6A162E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7ED551D" w14:textId="77777777" w:rsidTr="00A26136">
        <w:trPr>
          <w:trHeight w:val="255"/>
        </w:trPr>
        <w:tc>
          <w:tcPr>
            <w:tcW w:w="1729" w:type="dxa"/>
          </w:tcPr>
          <w:p w14:paraId="1B0A2F6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9ACC095" w14:textId="745C7BE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D57254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364D4F2" w14:textId="1179163F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E49FFF6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ECD11E0" w14:textId="77777777" w:rsidTr="00A26136">
        <w:trPr>
          <w:trHeight w:val="240"/>
        </w:trPr>
        <w:tc>
          <w:tcPr>
            <w:tcW w:w="1729" w:type="dxa"/>
          </w:tcPr>
          <w:p w14:paraId="4DCF865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06E6FDB9" w14:textId="70C8436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4BA52B4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6A060EC" w14:textId="433E366A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1B318D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0D2D2D82" w14:textId="77777777" w:rsidTr="00A26136">
        <w:trPr>
          <w:trHeight w:val="255"/>
        </w:trPr>
        <w:tc>
          <w:tcPr>
            <w:tcW w:w="1729" w:type="dxa"/>
          </w:tcPr>
          <w:p w14:paraId="335520A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C339E6F" w14:textId="2D6268A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63200E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4351DCEB" w14:textId="3B03A73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694FFF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6B9B38A" w14:textId="77777777" w:rsidTr="00A26136">
        <w:trPr>
          <w:trHeight w:val="240"/>
        </w:trPr>
        <w:tc>
          <w:tcPr>
            <w:tcW w:w="1729" w:type="dxa"/>
          </w:tcPr>
          <w:p w14:paraId="2BCFE92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937883B" w14:textId="63D2DF5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25C10B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271F529" w14:textId="175992A9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8D6E26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E50C3F5" w14:textId="77777777" w:rsidTr="00A26136">
        <w:trPr>
          <w:trHeight w:val="255"/>
        </w:trPr>
        <w:tc>
          <w:tcPr>
            <w:tcW w:w="1729" w:type="dxa"/>
          </w:tcPr>
          <w:p w14:paraId="1039EED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D297F3C" w14:textId="6231168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D669B2F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C031349" w14:textId="00FA4CF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D07C65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2BCBC59" w14:textId="77777777" w:rsidTr="00A26136">
        <w:trPr>
          <w:trHeight w:val="240"/>
        </w:trPr>
        <w:tc>
          <w:tcPr>
            <w:tcW w:w="1729" w:type="dxa"/>
          </w:tcPr>
          <w:p w14:paraId="41AF44E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B7A6B5D" w14:textId="198C97F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E662A8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275B50F" w14:textId="045C278E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8AFFE5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973ED4B" w14:textId="77777777" w:rsidTr="00A26136">
        <w:trPr>
          <w:trHeight w:val="255"/>
        </w:trPr>
        <w:tc>
          <w:tcPr>
            <w:tcW w:w="1729" w:type="dxa"/>
          </w:tcPr>
          <w:p w14:paraId="4661FEB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D928862" w14:textId="7BF3787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356FDBE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98700BB" w14:textId="107A0DC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B33B35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E6A8BF0" w14:textId="77777777" w:rsidTr="00A26136">
        <w:trPr>
          <w:trHeight w:val="240"/>
        </w:trPr>
        <w:tc>
          <w:tcPr>
            <w:tcW w:w="1729" w:type="dxa"/>
          </w:tcPr>
          <w:p w14:paraId="164935C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F63242C" w14:textId="3875B26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848AB4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96F8239" w14:textId="1F53AE0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5E3C78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86F312D" w14:textId="77777777" w:rsidTr="00A26136">
        <w:trPr>
          <w:trHeight w:val="255"/>
        </w:trPr>
        <w:tc>
          <w:tcPr>
            <w:tcW w:w="1729" w:type="dxa"/>
          </w:tcPr>
          <w:p w14:paraId="511E303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88766BA" w14:textId="11A063B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10BFD51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D7CE708" w14:textId="46DF56A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BB7E23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8CC728E" w14:textId="77777777" w:rsidTr="00A26136">
        <w:trPr>
          <w:trHeight w:val="240"/>
        </w:trPr>
        <w:tc>
          <w:tcPr>
            <w:tcW w:w="1729" w:type="dxa"/>
          </w:tcPr>
          <w:p w14:paraId="51E3D96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CBE5E37" w14:textId="0E2C3B19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4033D6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E316023" w14:textId="4401CC3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741F7C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27CBB66" w14:textId="77777777" w:rsidTr="00A26136">
        <w:trPr>
          <w:trHeight w:val="255"/>
        </w:trPr>
        <w:tc>
          <w:tcPr>
            <w:tcW w:w="1729" w:type="dxa"/>
          </w:tcPr>
          <w:p w14:paraId="7FFD231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6536776" w14:textId="2D17AAB8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622A09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8B4E45A" w14:textId="5B56A5C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EA8F2F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4ED0542" w14:textId="77777777" w:rsidTr="00A26136">
        <w:trPr>
          <w:trHeight w:val="255"/>
        </w:trPr>
        <w:tc>
          <w:tcPr>
            <w:tcW w:w="1729" w:type="dxa"/>
          </w:tcPr>
          <w:p w14:paraId="3A044A4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62E2C92" w14:textId="2D37354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C090D8B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470A1D4" w14:textId="19772D1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FFCEBC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544AB41" w14:textId="77777777" w:rsidTr="00A26136">
        <w:trPr>
          <w:trHeight w:val="255"/>
        </w:trPr>
        <w:tc>
          <w:tcPr>
            <w:tcW w:w="1729" w:type="dxa"/>
          </w:tcPr>
          <w:p w14:paraId="674770F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AC653D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58AD58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A2DF93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0BE07F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057443B" w14:textId="77777777" w:rsidTr="00A26136">
        <w:trPr>
          <w:trHeight w:val="255"/>
        </w:trPr>
        <w:tc>
          <w:tcPr>
            <w:tcW w:w="1729" w:type="dxa"/>
          </w:tcPr>
          <w:p w14:paraId="1118C0D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DA9E0B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92002E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C1B8FE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86CC89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FCC5FB4" w14:textId="77777777" w:rsidTr="00A26136">
        <w:trPr>
          <w:trHeight w:val="255"/>
        </w:trPr>
        <w:tc>
          <w:tcPr>
            <w:tcW w:w="1729" w:type="dxa"/>
          </w:tcPr>
          <w:p w14:paraId="7B2F117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7BDEA4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BD297B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4913181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C90885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00E9D93" w14:textId="77777777" w:rsidTr="00A26136">
        <w:trPr>
          <w:trHeight w:val="255"/>
        </w:trPr>
        <w:tc>
          <w:tcPr>
            <w:tcW w:w="1729" w:type="dxa"/>
          </w:tcPr>
          <w:p w14:paraId="39F6B4E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887C76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BF9BC6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6BE345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9EA641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F42BAFF" w14:textId="77777777" w:rsidTr="00A26136">
        <w:trPr>
          <w:trHeight w:val="255"/>
        </w:trPr>
        <w:tc>
          <w:tcPr>
            <w:tcW w:w="1729" w:type="dxa"/>
          </w:tcPr>
          <w:p w14:paraId="7B90189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20B773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CE9ABF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B77BA1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B29D7A6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FC2EC93" w14:textId="77777777" w:rsidTr="00A26136">
        <w:trPr>
          <w:trHeight w:val="255"/>
        </w:trPr>
        <w:tc>
          <w:tcPr>
            <w:tcW w:w="1729" w:type="dxa"/>
          </w:tcPr>
          <w:p w14:paraId="3F567ED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44DF4F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DBBC4A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7733C1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AD6067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7ACD13B" w14:textId="77777777" w:rsidTr="00A26136">
        <w:trPr>
          <w:trHeight w:val="255"/>
        </w:trPr>
        <w:tc>
          <w:tcPr>
            <w:tcW w:w="1729" w:type="dxa"/>
          </w:tcPr>
          <w:p w14:paraId="37F4D37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66289E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D502EF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825A1D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6BEFAE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489C8D0" w14:textId="77777777" w:rsidTr="00A26136">
        <w:trPr>
          <w:trHeight w:val="240"/>
        </w:trPr>
        <w:tc>
          <w:tcPr>
            <w:tcW w:w="1729" w:type="dxa"/>
          </w:tcPr>
          <w:p w14:paraId="7C13D84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3EF8D05" w14:textId="51A32D7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5F5F86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3801BCB4" w14:textId="5259469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5B10E9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0823266" w14:textId="77777777" w:rsidTr="00A26136">
        <w:trPr>
          <w:trHeight w:val="240"/>
        </w:trPr>
        <w:tc>
          <w:tcPr>
            <w:tcW w:w="7606" w:type="dxa"/>
            <w:gridSpan w:val="4"/>
            <w:shd w:val="clear" w:color="auto" w:fill="D0CECE" w:themeFill="background2" w:themeFillShade="E6"/>
          </w:tcPr>
          <w:p w14:paraId="1553FCFC" w14:textId="658742B9" w:rsidR="00A83412" w:rsidRPr="00ED617E" w:rsidRDefault="00A83412" w:rsidP="00ED617E">
            <w:pPr>
              <w:jc w:val="right"/>
              <w:rPr>
                <w:rFonts w:ascii="Arial" w:hAnsi="Arial" w:cs="Arial"/>
                <w:b/>
                <w:szCs w:val="28"/>
              </w:rPr>
            </w:pPr>
            <w:r w:rsidRPr="00ED617E">
              <w:rPr>
                <w:rFonts w:ascii="Arial" w:hAnsi="Arial" w:cs="Arial"/>
                <w:b/>
                <w:sz w:val="20"/>
                <w:szCs w:val="28"/>
              </w:rPr>
              <w:t>Total Amount (SGD):</w:t>
            </w:r>
          </w:p>
        </w:tc>
        <w:tc>
          <w:tcPr>
            <w:tcW w:w="2028" w:type="dxa"/>
            <w:shd w:val="clear" w:color="auto" w:fill="D0CECE" w:themeFill="background2" w:themeFillShade="E6"/>
          </w:tcPr>
          <w:p w14:paraId="521D138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</w:tbl>
    <w:p w14:paraId="6DCD7CD2" w14:textId="77777777" w:rsidR="009F3263" w:rsidRDefault="009F3263" w:rsidP="00921FE2">
      <w:pPr>
        <w:jc w:val="both"/>
        <w:rPr>
          <w:rFonts w:ascii="Arial" w:eastAsia="Calibri" w:hAnsi="Arial" w:cs="Arial"/>
          <w:sz w:val="17"/>
          <w:szCs w:val="17"/>
        </w:rPr>
      </w:pPr>
      <w:bookmarkStart w:id="0" w:name="_GoBack"/>
      <w:bookmarkEnd w:id="0"/>
    </w:p>
    <w:sectPr w:rsidR="009F3263" w:rsidSect="009F4068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DC0C01" w14:textId="77777777" w:rsidR="00A7603C" w:rsidRDefault="00A7603C" w:rsidP="009273EE">
      <w:pPr>
        <w:spacing w:after="0" w:line="240" w:lineRule="auto"/>
      </w:pPr>
      <w:r>
        <w:separator/>
      </w:r>
    </w:p>
  </w:endnote>
  <w:endnote w:type="continuationSeparator" w:id="0">
    <w:p w14:paraId="69BA1C38" w14:textId="77777777" w:rsidR="00A7603C" w:rsidRDefault="00A7603C" w:rsidP="009273EE">
      <w:pPr>
        <w:spacing w:after="0" w:line="240" w:lineRule="auto"/>
      </w:pPr>
      <w:r>
        <w:continuationSeparator/>
      </w:r>
    </w:p>
  </w:endnote>
  <w:endnote w:type="continuationNotice" w:id="1">
    <w:p w14:paraId="689D09CB" w14:textId="77777777" w:rsidR="00A7603C" w:rsidRDefault="00A760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7884020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2048E65" w14:textId="619C1DAF" w:rsidR="0063614B" w:rsidRPr="009273EE" w:rsidRDefault="0063614B">
        <w:pPr>
          <w:pStyle w:val="Footer"/>
          <w:jc w:val="center"/>
          <w:rPr>
            <w:rFonts w:ascii="Times New Roman" w:hAnsi="Times New Roman" w:cs="Times New Roman"/>
          </w:rPr>
        </w:pPr>
        <w:r w:rsidRPr="009273EE">
          <w:rPr>
            <w:rFonts w:ascii="Times New Roman" w:hAnsi="Times New Roman" w:cs="Times New Roman"/>
          </w:rPr>
          <w:fldChar w:fldCharType="begin"/>
        </w:r>
        <w:r w:rsidRPr="009273EE">
          <w:rPr>
            <w:rFonts w:ascii="Times New Roman" w:hAnsi="Times New Roman" w:cs="Times New Roman"/>
          </w:rPr>
          <w:instrText xml:space="preserve"> PAGE   \* MERGEFORMAT </w:instrText>
        </w:r>
        <w:r w:rsidRPr="009273EE">
          <w:rPr>
            <w:rFonts w:ascii="Times New Roman" w:hAnsi="Times New Roman" w:cs="Times New Roman"/>
          </w:rPr>
          <w:fldChar w:fldCharType="separate"/>
        </w:r>
        <w:r w:rsidR="00CE7DC2">
          <w:rPr>
            <w:rFonts w:ascii="Times New Roman" w:hAnsi="Times New Roman" w:cs="Times New Roman"/>
            <w:noProof/>
          </w:rPr>
          <w:t>1</w:t>
        </w:r>
        <w:r w:rsidRPr="009273EE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3D7ADE1" w14:textId="77777777" w:rsidR="0063614B" w:rsidRDefault="006361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13E16" w14:textId="77777777" w:rsidR="00A7603C" w:rsidRDefault="00A7603C" w:rsidP="009273EE">
      <w:pPr>
        <w:spacing w:after="0" w:line="240" w:lineRule="auto"/>
      </w:pPr>
      <w:r>
        <w:separator/>
      </w:r>
    </w:p>
  </w:footnote>
  <w:footnote w:type="continuationSeparator" w:id="0">
    <w:p w14:paraId="6BEC419C" w14:textId="77777777" w:rsidR="00A7603C" w:rsidRDefault="00A7603C" w:rsidP="009273EE">
      <w:pPr>
        <w:spacing w:after="0" w:line="240" w:lineRule="auto"/>
      </w:pPr>
      <w:r>
        <w:continuationSeparator/>
      </w:r>
    </w:p>
  </w:footnote>
  <w:footnote w:type="continuationNotice" w:id="1">
    <w:p w14:paraId="02DF8632" w14:textId="77777777" w:rsidR="00A7603C" w:rsidRDefault="00A760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7AB68" w14:textId="023FB773" w:rsidR="0063614B" w:rsidRPr="00950D4A" w:rsidRDefault="0063614B" w:rsidP="00015A89">
    <w:pPr>
      <w:pStyle w:val="Header"/>
      <w:rPr>
        <w:rFonts w:ascii="Arial" w:hAnsi="Arial" w:cs="Arial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1EDE"/>
    <w:multiLevelType w:val="multilevel"/>
    <w:tmpl w:val="B426A2F2"/>
    <w:lvl w:ilvl="0">
      <w:start w:val="1"/>
      <w:numFmt w:val="decimal"/>
      <w:lvlText w:val="%1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ascii="Arial" w:eastAsiaTheme="minorHAnsi" w:hAnsi="Arial" w:cs="Arial"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eastAsiaTheme="minorHAnsi" w:cs="Arial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eastAsiaTheme="minorHAnsi" w:cs="Arial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eastAsiaTheme="minorHAnsi" w:cs="Arial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eastAsiaTheme="minorHAnsi" w:cs="Arial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eastAsiaTheme="minorHAnsi" w:cs="Arial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eastAsiaTheme="minorHAnsi" w:cs="Arial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eastAsiaTheme="minorHAnsi" w:cs="Arial" w:hint="default"/>
        <w:b w:val="0"/>
      </w:rPr>
    </w:lvl>
  </w:abstractNum>
  <w:abstractNum w:abstractNumId="1" w15:restartNumberingAfterBreak="0">
    <w:nsid w:val="01D45EE7"/>
    <w:multiLevelType w:val="hybridMultilevel"/>
    <w:tmpl w:val="791A540C"/>
    <w:lvl w:ilvl="0" w:tplc="3C3E73AE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269E9"/>
    <w:multiLevelType w:val="hybridMultilevel"/>
    <w:tmpl w:val="0F0EE5F4"/>
    <w:lvl w:ilvl="0" w:tplc="C37C0F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3388C"/>
    <w:multiLevelType w:val="hybridMultilevel"/>
    <w:tmpl w:val="EB8AB12A"/>
    <w:lvl w:ilvl="0" w:tplc="8E6EA00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FD2326A">
      <w:start w:val="1"/>
      <w:numFmt w:val="lowerLetter"/>
      <w:lvlText w:val="%2."/>
      <w:lvlJc w:val="left"/>
      <w:pPr>
        <w:ind w:left="1800" w:hanging="360"/>
      </w:pPr>
      <w:rPr>
        <w:b/>
      </w:rPr>
    </w:lvl>
    <w:lvl w:ilvl="2" w:tplc="19589D4C">
      <w:start w:val="7"/>
      <w:numFmt w:val="decimal"/>
      <w:lvlText w:val="%3"/>
      <w:lvlJc w:val="left"/>
      <w:pPr>
        <w:ind w:left="2700" w:hanging="360"/>
      </w:pPr>
      <w:rPr>
        <w:rFonts w:hint="default"/>
      </w:r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932D08"/>
    <w:multiLevelType w:val="hybridMultilevel"/>
    <w:tmpl w:val="4F641D9C"/>
    <w:lvl w:ilvl="0" w:tplc="64CEA86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183C0E"/>
    <w:multiLevelType w:val="hybridMultilevel"/>
    <w:tmpl w:val="EC1A3A80"/>
    <w:lvl w:ilvl="0" w:tplc="28580BAA">
      <w:start w:val="6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8B41E4B"/>
    <w:multiLevelType w:val="hybridMultilevel"/>
    <w:tmpl w:val="72467CB4"/>
    <w:lvl w:ilvl="0" w:tplc="BE2E63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0649DC"/>
    <w:multiLevelType w:val="hybridMultilevel"/>
    <w:tmpl w:val="1DE0917E"/>
    <w:lvl w:ilvl="0" w:tplc="5E3E07E4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0A645F1B"/>
    <w:multiLevelType w:val="hybridMultilevel"/>
    <w:tmpl w:val="B0B0E0DE"/>
    <w:lvl w:ilvl="0" w:tplc="FBF47ED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D80BAD"/>
    <w:multiLevelType w:val="hybridMultilevel"/>
    <w:tmpl w:val="18E8ECEC"/>
    <w:lvl w:ilvl="0" w:tplc="C0027CEE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E336824"/>
    <w:multiLevelType w:val="hybridMultilevel"/>
    <w:tmpl w:val="D8EA27F6"/>
    <w:lvl w:ilvl="0" w:tplc="46EC24C4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F3B6D1F"/>
    <w:multiLevelType w:val="hybridMultilevel"/>
    <w:tmpl w:val="389ADB28"/>
    <w:lvl w:ilvl="0" w:tplc="D1BA48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E455D6"/>
    <w:multiLevelType w:val="hybridMultilevel"/>
    <w:tmpl w:val="93AA640C"/>
    <w:lvl w:ilvl="0" w:tplc="5F9AFBD8">
      <w:start w:val="1"/>
      <w:numFmt w:val="lowerLetter"/>
      <w:lvlText w:val="(%1)"/>
      <w:lvlJc w:val="left"/>
      <w:pPr>
        <w:ind w:left="1080" w:hanging="360"/>
      </w:pPr>
      <w:rPr>
        <w:rFonts w:ascii="Arial" w:eastAsiaTheme="minorHAnsi" w:hAnsi="Arial" w:cs="Arial"/>
      </w:rPr>
    </w:lvl>
    <w:lvl w:ilvl="1" w:tplc="C08072C0">
      <w:start w:val="1"/>
      <w:numFmt w:val="lowerRoman"/>
      <w:lvlText w:val="(%2)"/>
      <w:lvlJc w:val="left"/>
      <w:pPr>
        <w:ind w:left="1800" w:hanging="360"/>
      </w:pPr>
      <w:rPr>
        <w:rFonts w:ascii="Arial" w:eastAsiaTheme="minorHAnsi" w:hAnsi="Arial" w:cs="Arial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4A23FB7"/>
    <w:multiLevelType w:val="hybridMultilevel"/>
    <w:tmpl w:val="496E683E"/>
    <w:lvl w:ilvl="0" w:tplc="A4747F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126317"/>
    <w:multiLevelType w:val="multilevel"/>
    <w:tmpl w:val="55A864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78925AF"/>
    <w:multiLevelType w:val="hybridMultilevel"/>
    <w:tmpl w:val="E52423EE"/>
    <w:lvl w:ilvl="0" w:tplc="841002C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83E45EF"/>
    <w:multiLevelType w:val="hybridMultilevel"/>
    <w:tmpl w:val="1062C150"/>
    <w:lvl w:ilvl="0" w:tplc="C5E222A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87276CD"/>
    <w:multiLevelType w:val="hybridMultilevel"/>
    <w:tmpl w:val="DDF6A166"/>
    <w:lvl w:ilvl="0" w:tplc="374831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B63202"/>
    <w:multiLevelType w:val="hybridMultilevel"/>
    <w:tmpl w:val="EFAE8BB6"/>
    <w:lvl w:ilvl="0" w:tplc="6120A68E">
      <w:start w:val="1"/>
      <w:numFmt w:val="lowerLetter"/>
      <w:lvlText w:val="%1."/>
      <w:lvlJc w:val="left"/>
      <w:pPr>
        <w:ind w:left="720" w:hanging="360"/>
      </w:pPr>
      <w:rPr>
        <w:rFonts w:hint="default"/>
        <w:strike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D7723E"/>
    <w:multiLevelType w:val="hybridMultilevel"/>
    <w:tmpl w:val="7C44CE6A"/>
    <w:lvl w:ilvl="0" w:tplc="C0A8820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B75EEB"/>
    <w:multiLevelType w:val="hybridMultilevel"/>
    <w:tmpl w:val="B82AD2B6"/>
    <w:lvl w:ilvl="0" w:tplc="16C4D09E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1C05339D"/>
    <w:multiLevelType w:val="hybridMultilevel"/>
    <w:tmpl w:val="1C0A2B30"/>
    <w:lvl w:ilvl="0" w:tplc="F2AE84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1651FE"/>
    <w:multiLevelType w:val="hybridMultilevel"/>
    <w:tmpl w:val="8F4851B6"/>
    <w:lvl w:ilvl="0" w:tplc="1B7CBC90">
      <w:start w:val="1"/>
      <w:numFmt w:val="lowerLetter"/>
      <w:lvlText w:val="(%1)"/>
      <w:lvlJc w:val="left"/>
      <w:pPr>
        <w:ind w:left="927" w:hanging="360"/>
      </w:pPr>
      <w:rPr>
        <w:rFonts w:ascii="Arial" w:hAnsi="Arial" w:cs="Arial"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224D1B48"/>
    <w:multiLevelType w:val="hybridMultilevel"/>
    <w:tmpl w:val="80A26CA2"/>
    <w:lvl w:ilvl="0" w:tplc="FDD0A78A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27518C0"/>
    <w:multiLevelType w:val="hybridMultilevel"/>
    <w:tmpl w:val="DFCE9AAE"/>
    <w:lvl w:ilvl="0" w:tplc="263E64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DC6332"/>
    <w:multiLevelType w:val="hybridMultilevel"/>
    <w:tmpl w:val="9B4C509A"/>
    <w:lvl w:ilvl="0" w:tplc="2E12E45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3FF1776"/>
    <w:multiLevelType w:val="multilevel"/>
    <w:tmpl w:val="4F7820F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20" w:hanging="42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24B44330"/>
    <w:multiLevelType w:val="hybridMultilevel"/>
    <w:tmpl w:val="925660BE"/>
    <w:lvl w:ilvl="0" w:tplc="B150CCC0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29561566"/>
    <w:multiLevelType w:val="hybridMultilevel"/>
    <w:tmpl w:val="6F5A3650"/>
    <w:lvl w:ilvl="0" w:tplc="48149A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A9601EF"/>
    <w:multiLevelType w:val="hybridMultilevel"/>
    <w:tmpl w:val="69D0AAFE"/>
    <w:lvl w:ilvl="0" w:tplc="7F4E6342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2A9605E1"/>
    <w:multiLevelType w:val="hybridMultilevel"/>
    <w:tmpl w:val="F2EE4DC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481529"/>
    <w:multiLevelType w:val="multilevel"/>
    <w:tmpl w:val="B00090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2B58048B"/>
    <w:multiLevelType w:val="hybridMultilevel"/>
    <w:tmpl w:val="6C68538A"/>
    <w:lvl w:ilvl="0" w:tplc="911A1430">
      <w:start w:val="1"/>
      <w:numFmt w:val="lowerRoman"/>
      <w:lvlText w:val="(%1)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2B9E1358"/>
    <w:multiLevelType w:val="hybridMultilevel"/>
    <w:tmpl w:val="59160068"/>
    <w:lvl w:ilvl="0" w:tplc="72940A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2036BBE"/>
    <w:multiLevelType w:val="hybridMultilevel"/>
    <w:tmpl w:val="39D2BA5C"/>
    <w:lvl w:ilvl="0" w:tplc="643A876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331C71DD"/>
    <w:multiLevelType w:val="hybridMultilevel"/>
    <w:tmpl w:val="8B281102"/>
    <w:lvl w:ilvl="0" w:tplc="2A74FC4C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384E4081"/>
    <w:multiLevelType w:val="hybridMultilevel"/>
    <w:tmpl w:val="603EBD00"/>
    <w:lvl w:ilvl="0" w:tplc="115C677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38AE3717"/>
    <w:multiLevelType w:val="hybridMultilevel"/>
    <w:tmpl w:val="2196D35E"/>
    <w:lvl w:ilvl="0" w:tplc="3C9CA7D4">
      <w:start w:val="1"/>
      <w:numFmt w:val="lowerLetter"/>
      <w:lvlText w:val="%1."/>
      <w:lvlJc w:val="left"/>
      <w:pPr>
        <w:ind w:left="1069" w:hanging="360"/>
      </w:pPr>
      <w:rPr>
        <w:rFonts w:ascii="Arial" w:hAnsi="Arial" w:cs="Arial" w:hint="default"/>
        <w:b/>
        <w:color w:val="auto"/>
        <w:sz w:val="22"/>
        <w:szCs w:val="22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8" w15:restartNumberingAfterBreak="0">
    <w:nsid w:val="3AF21743"/>
    <w:multiLevelType w:val="hybridMultilevel"/>
    <w:tmpl w:val="59160068"/>
    <w:lvl w:ilvl="0" w:tplc="72940A3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3C221774"/>
    <w:multiLevelType w:val="hybridMultilevel"/>
    <w:tmpl w:val="64442014"/>
    <w:lvl w:ilvl="0" w:tplc="CAE660D0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3F0B55BB"/>
    <w:multiLevelType w:val="hybridMultilevel"/>
    <w:tmpl w:val="58CE3DE0"/>
    <w:lvl w:ilvl="0" w:tplc="EE82B59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9ED5F80"/>
    <w:multiLevelType w:val="hybridMultilevel"/>
    <w:tmpl w:val="0E481C52"/>
    <w:lvl w:ilvl="0" w:tplc="0FD2326A">
      <w:start w:val="1"/>
      <w:numFmt w:val="lowerLetter"/>
      <w:lvlText w:val="%1."/>
      <w:lvlJc w:val="left"/>
      <w:pPr>
        <w:ind w:left="1800" w:hanging="360"/>
      </w:pPr>
      <w:rPr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E4F730E"/>
    <w:multiLevelType w:val="hybridMultilevel"/>
    <w:tmpl w:val="243C7980"/>
    <w:lvl w:ilvl="0" w:tplc="67F219EE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4EA6081A"/>
    <w:multiLevelType w:val="multilevel"/>
    <w:tmpl w:val="F1F83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43830DD"/>
    <w:multiLevelType w:val="multilevel"/>
    <w:tmpl w:val="9FA4DC0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552B20CC"/>
    <w:multiLevelType w:val="hybridMultilevel"/>
    <w:tmpl w:val="1F0689A6"/>
    <w:lvl w:ilvl="0" w:tplc="14A8BAF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6F364BF"/>
    <w:multiLevelType w:val="hybridMultilevel"/>
    <w:tmpl w:val="B240DD64"/>
    <w:lvl w:ilvl="0" w:tplc="7AC6738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C644231"/>
    <w:multiLevelType w:val="hybridMultilevel"/>
    <w:tmpl w:val="763693A8"/>
    <w:lvl w:ilvl="0" w:tplc="4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F75558A"/>
    <w:multiLevelType w:val="hybridMultilevel"/>
    <w:tmpl w:val="08AE807C"/>
    <w:lvl w:ilvl="0" w:tplc="298ADE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84F7234"/>
    <w:multiLevelType w:val="multilevel"/>
    <w:tmpl w:val="00D66C1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0" w15:restartNumberingAfterBreak="0">
    <w:nsid w:val="6B142BD3"/>
    <w:multiLevelType w:val="hybridMultilevel"/>
    <w:tmpl w:val="1F4A9AD0"/>
    <w:lvl w:ilvl="0" w:tplc="7436C19E">
      <w:start w:val="5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C70599F"/>
    <w:multiLevelType w:val="hybridMultilevel"/>
    <w:tmpl w:val="763C3B8C"/>
    <w:lvl w:ilvl="0" w:tplc="D0700AC8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C94418A"/>
    <w:multiLevelType w:val="hybridMultilevel"/>
    <w:tmpl w:val="9DB476FE"/>
    <w:lvl w:ilvl="0" w:tplc="F554416E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3" w15:restartNumberingAfterBreak="0">
    <w:nsid w:val="6DD5581B"/>
    <w:multiLevelType w:val="hybridMultilevel"/>
    <w:tmpl w:val="9A540DC2"/>
    <w:lvl w:ilvl="0" w:tplc="B62070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4" w15:restartNumberingAfterBreak="0">
    <w:nsid w:val="6E615B82"/>
    <w:multiLevelType w:val="hybridMultilevel"/>
    <w:tmpl w:val="BE5A2A6A"/>
    <w:lvl w:ilvl="0" w:tplc="C4069306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2EE5A1C"/>
    <w:multiLevelType w:val="hybridMultilevel"/>
    <w:tmpl w:val="A9128660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61547D0"/>
    <w:multiLevelType w:val="multilevel"/>
    <w:tmpl w:val="23FE3186"/>
    <w:lvl w:ilvl="0">
      <w:start w:val="1"/>
      <w:numFmt w:val="upperRoman"/>
      <w:lvlText w:val="(%1)"/>
      <w:lvlJc w:val="left"/>
      <w:pPr>
        <w:ind w:left="1800" w:hanging="360"/>
      </w:pPr>
      <w:rPr>
        <w:rFonts w:ascii="Arial" w:eastAsiaTheme="minorHAnsi" w:hAnsi="Arial" w:cs="Arial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57" w15:restartNumberingAfterBreak="0">
    <w:nsid w:val="76706FC5"/>
    <w:multiLevelType w:val="hybridMultilevel"/>
    <w:tmpl w:val="F99447F0"/>
    <w:lvl w:ilvl="0" w:tplc="D108B082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76A679F"/>
    <w:multiLevelType w:val="hybridMultilevel"/>
    <w:tmpl w:val="841CA56A"/>
    <w:lvl w:ilvl="0" w:tplc="BE86BE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D14C2E"/>
    <w:multiLevelType w:val="hybridMultilevel"/>
    <w:tmpl w:val="E804830E"/>
    <w:lvl w:ilvl="0" w:tplc="8D78C414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 w15:restartNumberingAfterBreak="0">
    <w:nsid w:val="7B4B3DF3"/>
    <w:multiLevelType w:val="hybridMultilevel"/>
    <w:tmpl w:val="26E8FC8E"/>
    <w:lvl w:ilvl="0" w:tplc="465A7EA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B7460FB"/>
    <w:multiLevelType w:val="multilevel"/>
    <w:tmpl w:val="81ECDE8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2" w15:restartNumberingAfterBreak="0">
    <w:nsid w:val="7E222106"/>
    <w:multiLevelType w:val="hybridMultilevel"/>
    <w:tmpl w:val="BD6A0DCA"/>
    <w:lvl w:ilvl="0" w:tplc="8B2A4C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2"/>
  </w:num>
  <w:num w:numId="3">
    <w:abstractNumId w:val="45"/>
  </w:num>
  <w:num w:numId="4">
    <w:abstractNumId w:val="3"/>
  </w:num>
  <w:num w:numId="5">
    <w:abstractNumId w:val="20"/>
  </w:num>
  <w:num w:numId="6">
    <w:abstractNumId w:val="0"/>
  </w:num>
  <w:num w:numId="7">
    <w:abstractNumId w:val="13"/>
  </w:num>
  <w:num w:numId="8">
    <w:abstractNumId w:val="48"/>
  </w:num>
  <w:num w:numId="9">
    <w:abstractNumId w:val="59"/>
  </w:num>
  <w:num w:numId="10">
    <w:abstractNumId w:val="32"/>
  </w:num>
  <w:num w:numId="11">
    <w:abstractNumId w:val="5"/>
  </w:num>
  <w:num w:numId="12">
    <w:abstractNumId w:val="40"/>
  </w:num>
  <w:num w:numId="13">
    <w:abstractNumId w:val="27"/>
  </w:num>
  <w:num w:numId="14">
    <w:abstractNumId w:val="2"/>
  </w:num>
  <w:num w:numId="15">
    <w:abstractNumId w:val="55"/>
  </w:num>
  <w:num w:numId="16">
    <w:abstractNumId w:val="1"/>
  </w:num>
  <w:num w:numId="17">
    <w:abstractNumId w:val="26"/>
  </w:num>
  <w:num w:numId="18">
    <w:abstractNumId w:val="22"/>
  </w:num>
  <w:num w:numId="19">
    <w:abstractNumId w:val="29"/>
  </w:num>
  <w:num w:numId="20">
    <w:abstractNumId w:val="31"/>
  </w:num>
  <w:num w:numId="21">
    <w:abstractNumId w:val="14"/>
  </w:num>
  <w:num w:numId="22">
    <w:abstractNumId w:val="50"/>
  </w:num>
  <w:num w:numId="23">
    <w:abstractNumId w:val="28"/>
  </w:num>
  <w:num w:numId="24">
    <w:abstractNumId w:val="23"/>
  </w:num>
  <w:num w:numId="25">
    <w:abstractNumId w:val="21"/>
  </w:num>
  <w:num w:numId="26">
    <w:abstractNumId w:val="24"/>
  </w:num>
  <w:num w:numId="27">
    <w:abstractNumId w:val="6"/>
  </w:num>
  <w:num w:numId="28">
    <w:abstractNumId w:val="11"/>
  </w:num>
  <w:num w:numId="29">
    <w:abstractNumId w:val="4"/>
  </w:num>
  <w:num w:numId="30">
    <w:abstractNumId w:val="51"/>
  </w:num>
  <w:num w:numId="31">
    <w:abstractNumId w:val="7"/>
  </w:num>
  <w:num w:numId="32">
    <w:abstractNumId w:val="47"/>
  </w:num>
  <w:num w:numId="33">
    <w:abstractNumId w:val="18"/>
  </w:num>
  <w:num w:numId="34">
    <w:abstractNumId w:val="16"/>
  </w:num>
  <w:num w:numId="35">
    <w:abstractNumId w:val="58"/>
  </w:num>
  <w:num w:numId="36">
    <w:abstractNumId w:val="33"/>
  </w:num>
  <w:num w:numId="37">
    <w:abstractNumId w:val="39"/>
  </w:num>
  <w:num w:numId="38">
    <w:abstractNumId w:val="52"/>
  </w:num>
  <w:num w:numId="39">
    <w:abstractNumId w:val="38"/>
  </w:num>
  <w:num w:numId="40">
    <w:abstractNumId w:val="34"/>
  </w:num>
  <w:num w:numId="41">
    <w:abstractNumId w:val="10"/>
  </w:num>
  <w:num w:numId="42">
    <w:abstractNumId w:val="35"/>
  </w:num>
  <w:num w:numId="43">
    <w:abstractNumId w:val="46"/>
  </w:num>
  <w:num w:numId="44">
    <w:abstractNumId w:val="15"/>
  </w:num>
  <w:num w:numId="45">
    <w:abstractNumId w:val="57"/>
  </w:num>
  <w:num w:numId="46">
    <w:abstractNumId w:val="37"/>
  </w:num>
  <w:num w:numId="47">
    <w:abstractNumId w:val="56"/>
  </w:num>
  <w:num w:numId="48">
    <w:abstractNumId w:val="17"/>
  </w:num>
  <w:num w:numId="49">
    <w:abstractNumId w:val="42"/>
  </w:num>
  <w:num w:numId="50">
    <w:abstractNumId w:val="54"/>
  </w:num>
  <w:num w:numId="51">
    <w:abstractNumId w:val="41"/>
  </w:num>
  <w:num w:numId="52">
    <w:abstractNumId w:val="19"/>
  </w:num>
  <w:num w:numId="53">
    <w:abstractNumId w:val="36"/>
  </w:num>
  <w:num w:numId="54">
    <w:abstractNumId w:val="30"/>
  </w:num>
  <w:num w:numId="55">
    <w:abstractNumId w:val="9"/>
  </w:num>
  <w:num w:numId="56">
    <w:abstractNumId w:val="61"/>
  </w:num>
  <w:num w:numId="57">
    <w:abstractNumId w:val="49"/>
  </w:num>
  <w:num w:numId="58">
    <w:abstractNumId w:val="25"/>
  </w:num>
  <w:num w:numId="59">
    <w:abstractNumId w:val="43"/>
  </w:num>
  <w:num w:numId="60">
    <w:abstractNumId w:val="60"/>
  </w:num>
  <w:num w:numId="61">
    <w:abstractNumId w:val="44"/>
  </w:num>
  <w:num w:numId="62">
    <w:abstractNumId w:val="53"/>
  </w:num>
  <w:num w:numId="63">
    <w:abstractNumId w:val="8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DY3MjA2NLE0NjRQ0lEKTi0uzszPAykwrAUAV8VkEywAAAA="/>
  </w:docVars>
  <w:rsids>
    <w:rsidRoot w:val="00E753A1"/>
    <w:rsid w:val="000000CD"/>
    <w:rsid w:val="000029F4"/>
    <w:rsid w:val="000039FB"/>
    <w:rsid w:val="00003D1C"/>
    <w:rsid w:val="00004103"/>
    <w:rsid w:val="00004858"/>
    <w:rsid w:val="000053C0"/>
    <w:rsid w:val="0000543E"/>
    <w:rsid w:val="0001492B"/>
    <w:rsid w:val="00014A58"/>
    <w:rsid w:val="00014C47"/>
    <w:rsid w:val="00015A89"/>
    <w:rsid w:val="000164AA"/>
    <w:rsid w:val="00017241"/>
    <w:rsid w:val="00017641"/>
    <w:rsid w:val="00021380"/>
    <w:rsid w:val="00022B55"/>
    <w:rsid w:val="00024CB3"/>
    <w:rsid w:val="00025468"/>
    <w:rsid w:val="000259F7"/>
    <w:rsid w:val="00025B4A"/>
    <w:rsid w:val="00025C0E"/>
    <w:rsid w:val="00025FC3"/>
    <w:rsid w:val="00027A61"/>
    <w:rsid w:val="000318DD"/>
    <w:rsid w:val="00042912"/>
    <w:rsid w:val="00043E64"/>
    <w:rsid w:val="00045169"/>
    <w:rsid w:val="00045A7C"/>
    <w:rsid w:val="00046E56"/>
    <w:rsid w:val="00047E1F"/>
    <w:rsid w:val="000501C3"/>
    <w:rsid w:val="0005063E"/>
    <w:rsid w:val="00051816"/>
    <w:rsid w:val="00052538"/>
    <w:rsid w:val="000529FF"/>
    <w:rsid w:val="00053B12"/>
    <w:rsid w:val="00054119"/>
    <w:rsid w:val="000559CF"/>
    <w:rsid w:val="00055B16"/>
    <w:rsid w:val="00060026"/>
    <w:rsid w:val="00064132"/>
    <w:rsid w:val="000648E8"/>
    <w:rsid w:val="000673AC"/>
    <w:rsid w:val="00070AA3"/>
    <w:rsid w:val="00071CFC"/>
    <w:rsid w:val="00071F99"/>
    <w:rsid w:val="000724BE"/>
    <w:rsid w:val="00072E32"/>
    <w:rsid w:val="0007507F"/>
    <w:rsid w:val="00075662"/>
    <w:rsid w:val="00077BFD"/>
    <w:rsid w:val="00081C93"/>
    <w:rsid w:val="000835DB"/>
    <w:rsid w:val="00084004"/>
    <w:rsid w:val="000854E0"/>
    <w:rsid w:val="00086C4A"/>
    <w:rsid w:val="00086DA5"/>
    <w:rsid w:val="00090567"/>
    <w:rsid w:val="00090E39"/>
    <w:rsid w:val="00091B8C"/>
    <w:rsid w:val="00091C6F"/>
    <w:rsid w:val="0009270E"/>
    <w:rsid w:val="00094DCA"/>
    <w:rsid w:val="0009708B"/>
    <w:rsid w:val="000A2407"/>
    <w:rsid w:val="000A27B9"/>
    <w:rsid w:val="000A4B8C"/>
    <w:rsid w:val="000A51ED"/>
    <w:rsid w:val="000B351A"/>
    <w:rsid w:val="000B4525"/>
    <w:rsid w:val="000B7225"/>
    <w:rsid w:val="000C0B2F"/>
    <w:rsid w:val="000C2B59"/>
    <w:rsid w:val="000C2C26"/>
    <w:rsid w:val="000C3E25"/>
    <w:rsid w:val="000C3FB1"/>
    <w:rsid w:val="000C4AD9"/>
    <w:rsid w:val="000C6437"/>
    <w:rsid w:val="000D0D15"/>
    <w:rsid w:val="000D2E4D"/>
    <w:rsid w:val="000D35FE"/>
    <w:rsid w:val="000D4184"/>
    <w:rsid w:val="000D4326"/>
    <w:rsid w:val="000D4342"/>
    <w:rsid w:val="000D5BE6"/>
    <w:rsid w:val="000D6B7E"/>
    <w:rsid w:val="000D6D47"/>
    <w:rsid w:val="000E0084"/>
    <w:rsid w:val="000E0360"/>
    <w:rsid w:val="000E2A6C"/>
    <w:rsid w:val="000E303A"/>
    <w:rsid w:val="000E479C"/>
    <w:rsid w:val="000E4B5F"/>
    <w:rsid w:val="000E51A4"/>
    <w:rsid w:val="000E5519"/>
    <w:rsid w:val="000E7EA4"/>
    <w:rsid w:val="000F2519"/>
    <w:rsid w:val="000F6356"/>
    <w:rsid w:val="000F663A"/>
    <w:rsid w:val="0010020E"/>
    <w:rsid w:val="00101574"/>
    <w:rsid w:val="001059C3"/>
    <w:rsid w:val="00106803"/>
    <w:rsid w:val="001101BC"/>
    <w:rsid w:val="001108F5"/>
    <w:rsid w:val="00111CE1"/>
    <w:rsid w:val="00117ABE"/>
    <w:rsid w:val="00121384"/>
    <w:rsid w:val="00121709"/>
    <w:rsid w:val="001223F0"/>
    <w:rsid w:val="0012259F"/>
    <w:rsid w:val="00122FB1"/>
    <w:rsid w:val="00124D12"/>
    <w:rsid w:val="001252D0"/>
    <w:rsid w:val="00125A29"/>
    <w:rsid w:val="0012772B"/>
    <w:rsid w:val="00130786"/>
    <w:rsid w:val="00130F92"/>
    <w:rsid w:val="00131B57"/>
    <w:rsid w:val="00131C2C"/>
    <w:rsid w:val="00134E79"/>
    <w:rsid w:val="00136808"/>
    <w:rsid w:val="00137292"/>
    <w:rsid w:val="00140F77"/>
    <w:rsid w:val="00142AF1"/>
    <w:rsid w:val="00145696"/>
    <w:rsid w:val="001458F3"/>
    <w:rsid w:val="00146C5D"/>
    <w:rsid w:val="00150E3F"/>
    <w:rsid w:val="00153096"/>
    <w:rsid w:val="00154F7A"/>
    <w:rsid w:val="001556EE"/>
    <w:rsid w:val="00155AF9"/>
    <w:rsid w:val="0015788A"/>
    <w:rsid w:val="0015795B"/>
    <w:rsid w:val="00161A01"/>
    <w:rsid w:val="001630AA"/>
    <w:rsid w:val="00163CEB"/>
    <w:rsid w:val="001645B0"/>
    <w:rsid w:val="001651A1"/>
    <w:rsid w:val="00165306"/>
    <w:rsid w:val="00165735"/>
    <w:rsid w:val="0016693D"/>
    <w:rsid w:val="00170F57"/>
    <w:rsid w:val="0017207E"/>
    <w:rsid w:val="00175FB7"/>
    <w:rsid w:val="0017639C"/>
    <w:rsid w:val="0017744D"/>
    <w:rsid w:val="00177814"/>
    <w:rsid w:val="00177B99"/>
    <w:rsid w:val="00181865"/>
    <w:rsid w:val="00181A86"/>
    <w:rsid w:val="00182920"/>
    <w:rsid w:val="001848CE"/>
    <w:rsid w:val="001872B9"/>
    <w:rsid w:val="001878B2"/>
    <w:rsid w:val="001918DE"/>
    <w:rsid w:val="00194C7B"/>
    <w:rsid w:val="001956DB"/>
    <w:rsid w:val="001A05E7"/>
    <w:rsid w:val="001A15B9"/>
    <w:rsid w:val="001A18B0"/>
    <w:rsid w:val="001A1BD7"/>
    <w:rsid w:val="001A33EA"/>
    <w:rsid w:val="001A4D0E"/>
    <w:rsid w:val="001A5D7A"/>
    <w:rsid w:val="001A5EF0"/>
    <w:rsid w:val="001A60BE"/>
    <w:rsid w:val="001B101E"/>
    <w:rsid w:val="001B4EB3"/>
    <w:rsid w:val="001B5546"/>
    <w:rsid w:val="001B718C"/>
    <w:rsid w:val="001B7584"/>
    <w:rsid w:val="001C01C3"/>
    <w:rsid w:val="001C17C5"/>
    <w:rsid w:val="001C27FF"/>
    <w:rsid w:val="001C3E0A"/>
    <w:rsid w:val="001C47D8"/>
    <w:rsid w:val="001C571F"/>
    <w:rsid w:val="001C7EF3"/>
    <w:rsid w:val="001D0D4F"/>
    <w:rsid w:val="001D11A6"/>
    <w:rsid w:val="001D617C"/>
    <w:rsid w:val="001D643B"/>
    <w:rsid w:val="001D776F"/>
    <w:rsid w:val="001D7D48"/>
    <w:rsid w:val="001E0461"/>
    <w:rsid w:val="001E1BD8"/>
    <w:rsid w:val="001E3214"/>
    <w:rsid w:val="001E3ADA"/>
    <w:rsid w:val="001E6FCE"/>
    <w:rsid w:val="001E742A"/>
    <w:rsid w:val="001F1297"/>
    <w:rsid w:val="001F4343"/>
    <w:rsid w:val="001F4BD3"/>
    <w:rsid w:val="0020055E"/>
    <w:rsid w:val="002010AE"/>
    <w:rsid w:val="00201B80"/>
    <w:rsid w:val="00201CBC"/>
    <w:rsid w:val="00201EBB"/>
    <w:rsid w:val="00204242"/>
    <w:rsid w:val="002045A1"/>
    <w:rsid w:val="002052DF"/>
    <w:rsid w:val="00205FAA"/>
    <w:rsid w:val="00206942"/>
    <w:rsid w:val="00206BCE"/>
    <w:rsid w:val="00210234"/>
    <w:rsid w:val="00212044"/>
    <w:rsid w:val="0021245F"/>
    <w:rsid w:val="0021353C"/>
    <w:rsid w:val="00213F45"/>
    <w:rsid w:val="00216C34"/>
    <w:rsid w:val="002207D5"/>
    <w:rsid w:val="00221201"/>
    <w:rsid w:val="00221B8F"/>
    <w:rsid w:val="002225FC"/>
    <w:rsid w:val="002237DE"/>
    <w:rsid w:val="00223A71"/>
    <w:rsid w:val="002252AB"/>
    <w:rsid w:val="00233ABC"/>
    <w:rsid w:val="00234AD9"/>
    <w:rsid w:val="00240B5A"/>
    <w:rsid w:val="00240F66"/>
    <w:rsid w:val="00241070"/>
    <w:rsid w:val="0024161A"/>
    <w:rsid w:val="00245CF7"/>
    <w:rsid w:val="002463D1"/>
    <w:rsid w:val="00246DF2"/>
    <w:rsid w:val="00247304"/>
    <w:rsid w:val="002526C3"/>
    <w:rsid w:val="00256B6E"/>
    <w:rsid w:val="002612BD"/>
    <w:rsid w:val="00261688"/>
    <w:rsid w:val="00261C8D"/>
    <w:rsid w:val="0026679C"/>
    <w:rsid w:val="00270ADE"/>
    <w:rsid w:val="0027187B"/>
    <w:rsid w:val="00273233"/>
    <w:rsid w:val="002746B8"/>
    <w:rsid w:val="00277B95"/>
    <w:rsid w:val="00277EDD"/>
    <w:rsid w:val="0028200D"/>
    <w:rsid w:val="00284400"/>
    <w:rsid w:val="00285804"/>
    <w:rsid w:val="002865D2"/>
    <w:rsid w:val="00287505"/>
    <w:rsid w:val="00290BC9"/>
    <w:rsid w:val="00290C3B"/>
    <w:rsid w:val="002920E2"/>
    <w:rsid w:val="002973F8"/>
    <w:rsid w:val="00297B3A"/>
    <w:rsid w:val="00297BA5"/>
    <w:rsid w:val="002A0A31"/>
    <w:rsid w:val="002A11AF"/>
    <w:rsid w:val="002A395F"/>
    <w:rsid w:val="002A51BA"/>
    <w:rsid w:val="002A672B"/>
    <w:rsid w:val="002B04A1"/>
    <w:rsid w:val="002B062E"/>
    <w:rsid w:val="002B1CB8"/>
    <w:rsid w:val="002B3D85"/>
    <w:rsid w:val="002B3F5A"/>
    <w:rsid w:val="002B5248"/>
    <w:rsid w:val="002B58BD"/>
    <w:rsid w:val="002B5A05"/>
    <w:rsid w:val="002B63DD"/>
    <w:rsid w:val="002B72BD"/>
    <w:rsid w:val="002C1480"/>
    <w:rsid w:val="002C1482"/>
    <w:rsid w:val="002C20A9"/>
    <w:rsid w:val="002C3047"/>
    <w:rsid w:val="002C3876"/>
    <w:rsid w:val="002C3EF9"/>
    <w:rsid w:val="002C4662"/>
    <w:rsid w:val="002C5B76"/>
    <w:rsid w:val="002C6A0A"/>
    <w:rsid w:val="002D1CF6"/>
    <w:rsid w:val="002D29FF"/>
    <w:rsid w:val="002D392D"/>
    <w:rsid w:val="002D3EB9"/>
    <w:rsid w:val="002D574B"/>
    <w:rsid w:val="002D72B1"/>
    <w:rsid w:val="002D7472"/>
    <w:rsid w:val="002E1461"/>
    <w:rsid w:val="002E14D8"/>
    <w:rsid w:val="002E2443"/>
    <w:rsid w:val="002E2687"/>
    <w:rsid w:val="002E2A05"/>
    <w:rsid w:val="002E321E"/>
    <w:rsid w:val="002E38D1"/>
    <w:rsid w:val="002E5B83"/>
    <w:rsid w:val="002E7E8A"/>
    <w:rsid w:val="002F0141"/>
    <w:rsid w:val="002F12D0"/>
    <w:rsid w:val="002F14F9"/>
    <w:rsid w:val="002F3FBF"/>
    <w:rsid w:val="002F455B"/>
    <w:rsid w:val="002F4A15"/>
    <w:rsid w:val="002F4EF9"/>
    <w:rsid w:val="002F637E"/>
    <w:rsid w:val="002F6E49"/>
    <w:rsid w:val="002F707C"/>
    <w:rsid w:val="002F77D1"/>
    <w:rsid w:val="00302EC7"/>
    <w:rsid w:val="00302FB0"/>
    <w:rsid w:val="00303C45"/>
    <w:rsid w:val="00311272"/>
    <w:rsid w:val="003115DB"/>
    <w:rsid w:val="00312AD2"/>
    <w:rsid w:val="00315D38"/>
    <w:rsid w:val="00316B42"/>
    <w:rsid w:val="00316E10"/>
    <w:rsid w:val="00321CBA"/>
    <w:rsid w:val="00321D8C"/>
    <w:rsid w:val="00322ED3"/>
    <w:rsid w:val="003235BB"/>
    <w:rsid w:val="00324178"/>
    <w:rsid w:val="003263D6"/>
    <w:rsid w:val="00327C4E"/>
    <w:rsid w:val="003300B2"/>
    <w:rsid w:val="00332D12"/>
    <w:rsid w:val="0033483A"/>
    <w:rsid w:val="00334B86"/>
    <w:rsid w:val="003351CC"/>
    <w:rsid w:val="00335727"/>
    <w:rsid w:val="00335FF8"/>
    <w:rsid w:val="003376B3"/>
    <w:rsid w:val="003401C9"/>
    <w:rsid w:val="00340C25"/>
    <w:rsid w:val="00341B3B"/>
    <w:rsid w:val="00342FF1"/>
    <w:rsid w:val="003430D9"/>
    <w:rsid w:val="0034414A"/>
    <w:rsid w:val="00344B3B"/>
    <w:rsid w:val="00344FC8"/>
    <w:rsid w:val="00345909"/>
    <w:rsid w:val="0034611F"/>
    <w:rsid w:val="00346614"/>
    <w:rsid w:val="003467ED"/>
    <w:rsid w:val="00347C25"/>
    <w:rsid w:val="003514B8"/>
    <w:rsid w:val="00356C05"/>
    <w:rsid w:val="00357709"/>
    <w:rsid w:val="003614CC"/>
    <w:rsid w:val="00362D8D"/>
    <w:rsid w:val="00362F8D"/>
    <w:rsid w:val="0036661E"/>
    <w:rsid w:val="00371911"/>
    <w:rsid w:val="0037238E"/>
    <w:rsid w:val="00372D20"/>
    <w:rsid w:val="00372F23"/>
    <w:rsid w:val="00373660"/>
    <w:rsid w:val="003737E1"/>
    <w:rsid w:val="00375489"/>
    <w:rsid w:val="003765CF"/>
    <w:rsid w:val="003766F7"/>
    <w:rsid w:val="00376809"/>
    <w:rsid w:val="00377062"/>
    <w:rsid w:val="0037791B"/>
    <w:rsid w:val="003815D0"/>
    <w:rsid w:val="00382717"/>
    <w:rsid w:val="00382A71"/>
    <w:rsid w:val="00383A35"/>
    <w:rsid w:val="0038596B"/>
    <w:rsid w:val="00386690"/>
    <w:rsid w:val="00386830"/>
    <w:rsid w:val="003904B3"/>
    <w:rsid w:val="003905E1"/>
    <w:rsid w:val="00391EE2"/>
    <w:rsid w:val="00392224"/>
    <w:rsid w:val="00393453"/>
    <w:rsid w:val="00397323"/>
    <w:rsid w:val="003A06F2"/>
    <w:rsid w:val="003A15F6"/>
    <w:rsid w:val="003A2101"/>
    <w:rsid w:val="003A320D"/>
    <w:rsid w:val="003A6651"/>
    <w:rsid w:val="003A6700"/>
    <w:rsid w:val="003A7EC1"/>
    <w:rsid w:val="003B1E18"/>
    <w:rsid w:val="003B2837"/>
    <w:rsid w:val="003B3B55"/>
    <w:rsid w:val="003B472B"/>
    <w:rsid w:val="003B54C3"/>
    <w:rsid w:val="003B6F6B"/>
    <w:rsid w:val="003C0363"/>
    <w:rsid w:val="003C0E98"/>
    <w:rsid w:val="003C1B0C"/>
    <w:rsid w:val="003C25EB"/>
    <w:rsid w:val="003C3343"/>
    <w:rsid w:val="003C3EA2"/>
    <w:rsid w:val="003C430E"/>
    <w:rsid w:val="003C4D14"/>
    <w:rsid w:val="003C523D"/>
    <w:rsid w:val="003C6EED"/>
    <w:rsid w:val="003C7C79"/>
    <w:rsid w:val="003C7F32"/>
    <w:rsid w:val="003D50F4"/>
    <w:rsid w:val="003D52CE"/>
    <w:rsid w:val="003D7B1D"/>
    <w:rsid w:val="003E00E0"/>
    <w:rsid w:val="003E1447"/>
    <w:rsid w:val="003E14AD"/>
    <w:rsid w:val="003E1C83"/>
    <w:rsid w:val="003E1FFD"/>
    <w:rsid w:val="003E25A3"/>
    <w:rsid w:val="003E299B"/>
    <w:rsid w:val="003E3E21"/>
    <w:rsid w:val="003E5DDC"/>
    <w:rsid w:val="003E6DD0"/>
    <w:rsid w:val="003E6FE6"/>
    <w:rsid w:val="003E7163"/>
    <w:rsid w:val="003E77C8"/>
    <w:rsid w:val="003F1AB9"/>
    <w:rsid w:val="003F3C9A"/>
    <w:rsid w:val="003F3F77"/>
    <w:rsid w:val="003F4033"/>
    <w:rsid w:val="003F639F"/>
    <w:rsid w:val="003F6ED9"/>
    <w:rsid w:val="003F7546"/>
    <w:rsid w:val="003F7B20"/>
    <w:rsid w:val="0040142F"/>
    <w:rsid w:val="0040206B"/>
    <w:rsid w:val="004027A0"/>
    <w:rsid w:val="004040B6"/>
    <w:rsid w:val="00404491"/>
    <w:rsid w:val="00405E1D"/>
    <w:rsid w:val="004138F0"/>
    <w:rsid w:val="00417BC0"/>
    <w:rsid w:val="00420769"/>
    <w:rsid w:val="00422D82"/>
    <w:rsid w:val="00423D62"/>
    <w:rsid w:val="00424369"/>
    <w:rsid w:val="004272BA"/>
    <w:rsid w:val="00430697"/>
    <w:rsid w:val="0043352B"/>
    <w:rsid w:val="00433ADD"/>
    <w:rsid w:val="00433E37"/>
    <w:rsid w:val="004350BA"/>
    <w:rsid w:val="004353F2"/>
    <w:rsid w:val="00435972"/>
    <w:rsid w:val="00436070"/>
    <w:rsid w:val="00440A27"/>
    <w:rsid w:val="00441131"/>
    <w:rsid w:val="00441911"/>
    <w:rsid w:val="00443EC8"/>
    <w:rsid w:val="00445672"/>
    <w:rsid w:val="0044602F"/>
    <w:rsid w:val="00446FE7"/>
    <w:rsid w:val="00447042"/>
    <w:rsid w:val="00447427"/>
    <w:rsid w:val="00452650"/>
    <w:rsid w:val="004528A4"/>
    <w:rsid w:val="00452BB3"/>
    <w:rsid w:val="00453B11"/>
    <w:rsid w:val="0045425D"/>
    <w:rsid w:val="00454EC2"/>
    <w:rsid w:val="00454ED8"/>
    <w:rsid w:val="00454F11"/>
    <w:rsid w:val="00457A8E"/>
    <w:rsid w:val="00462895"/>
    <w:rsid w:val="0046397A"/>
    <w:rsid w:val="00465E09"/>
    <w:rsid w:val="00470356"/>
    <w:rsid w:val="00470E41"/>
    <w:rsid w:val="0047169A"/>
    <w:rsid w:val="00471C20"/>
    <w:rsid w:val="00472756"/>
    <w:rsid w:val="004727C5"/>
    <w:rsid w:val="0047284D"/>
    <w:rsid w:val="00474D86"/>
    <w:rsid w:val="004755AD"/>
    <w:rsid w:val="00476002"/>
    <w:rsid w:val="0047761D"/>
    <w:rsid w:val="00480106"/>
    <w:rsid w:val="00480ACB"/>
    <w:rsid w:val="004812D4"/>
    <w:rsid w:val="00481687"/>
    <w:rsid w:val="00481E4C"/>
    <w:rsid w:val="00482D7B"/>
    <w:rsid w:val="004851D5"/>
    <w:rsid w:val="00490466"/>
    <w:rsid w:val="00490C09"/>
    <w:rsid w:val="0049395B"/>
    <w:rsid w:val="004965B6"/>
    <w:rsid w:val="0049740F"/>
    <w:rsid w:val="004A1CE0"/>
    <w:rsid w:val="004A2313"/>
    <w:rsid w:val="004A3B2A"/>
    <w:rsid w:val="004A434A"/>
    <w:rsid w:val="004A49B8"/>
    <w:rsid w:val="004A6098"/>
    <w:rsid w:val="004A7A28"/>
    <w:rsid w:val="004A7C23"/>
    <w:rsid w:val="004B0D60"/>
    <w:rsid w:val="004B195F"/>
    <w:rsid w:val="004B35DE"/>
    <w:rsid w:val="004B3877"/>
    <w:rsid w:val="004B424C"/>
    <w:rsid w:val="004B7BF4"/>
    <w:rsid w:val="004C0756"/>
    <w:rsid w:val="004C0771"/>
    <w:rsid w:val="004C0CDC"/>
    <w:rsid w:val="004C128C"/>
    <w:rsid w:val="004C1475"/>
    <w:rsid w:val="004C1E6F"/>
    <w:rsid w:val="004C26EB"/>
    <w:rsid w:val="004C2C8A"/>
    <w:rsid w:val="004C3AA2"/>
    <w:rsid w:val="004C68D7"/>
    <w:rsid w:val="004D02B7"/>
    <w:rsid w:val="004D0CD0"/>
    <w:rsid w:val="004D1B8B"/>
    <w:rsid w:val="004D374D"/>
    <w:rsid w:val="004D39B7"/>
    <w:rsid w:val="004D43A0"/>
    <w:rsid w:val="004E0455"/>
    <w:rsid w:val="004E083B"/>
    <w:rsid w:val="004E4F00"/>
    <w:rsid w:val="004E5C9E"/>
    <w:rsid w:val="004E5D78"/>
    <w:rsid w:val="004E709C"/>
    <w:rsid w:val="004E7540"/>
    <w:rsid w:val="004E7A4F"/>
    <w:rsid w:val="004F04D5"/>
    <w:rsid w:val="004F05D6"/>
    <w:rsid w:val="004F0818"/>
    <w:rsid w:val="004F0A7B"/>
    <w:rsid w:val="004F1C0A"/>
    <w:rsid w:val="004F3684"/>
    <w:rsid w:val="004F4230"/>
    <w:rsid w:val="004F59CB"/>
    <w:rsid w:val="00500B49"/>
    <w:rsid w:val="00500E35"/>
    <w:rsid w:val="00502489"/>
    <w:rsid w:val="00503CF7"/>
    <w:rsid w:val="00503D35"/>
    <w:rsid w:val="00505156"/>
    <w:rsid w:val="005055C4"/>
    <w:rsid w:val="005063FC"/>
    <w:rsid w:val="00506769"/>
    <w:rsid w:val="00507CAA"/>
    <w:rsid w:val="00507CF9"/>
    <w:rsid w:val="0051014D"/>
    <w:rsid w:val="0051378C"/>
    <w:rsid w:val="0051599D"/>
    <w:rsid w:val="00517487"/>
    <w:rsid w:val="005207F7"/>
    <w:rsid w:val="00520959"/>
    <w:rsid w:val="00521D8B"/>
    <w:rsid w:val="005221F5"/>
    <w:rsid w:val="00523AE5"/>
    <w:rsid w:val="00524997"/>
    <w:rsid w:val="005249F8"/>
    <w:rsid w:val="00524D78"/>
    <w:rsid w:val="0052571C"/>
    <w:rsid w:val="00525B61"/>
    <w:rsid w:val="00525BE8"/>
    <w:rsid w:val="0052673B"/>
    <w:rsid w:val="005270CC"/>
    <w:rsid w:val="005317CB"/>
    <w:rsid w:val="00531CDD"/>
    <w:rsid w:val="00533389"/>
    <w:rsid w:val="00534D83"/>
    <w:rsid w:val="005408FC"/>
    <w:rsid w:val="00544249"/>
    <w:rsid w:val="00544BBF"/>
    <w:rsid w:val="00545057"/>
    <w:rsid w:val="005459A3"/>
    <w:rsid w:val="00551ED1"/>
    <w:rsid w:val="00555BC9"/>
    <w:rsid w:val="0055789D"/>
    <w:rsid w:val="00564745"/>
    <w:rsid w:val="0056544F"/>
    <w:rsid w:val="00566373"/>
    <w:rsid w:val="00566DAC"/>
    <w:rsid w:val="00566E55"/>
    <w:rsid w:val="00570117"/>
    <w:rsid w:val="00571A1D"/>
    <w:rsid w:val="0057301A"/>
    <w:rsid w:val="0057306E"/>
    <w:rsid w:val="0057330E"/>
    <w:rsid w:val="005741E1"/>
    <w:rsid w:val="00574E02"/>
    <w:rsid w:val="0057506C"/>
    <w:rsid w:val="00575BE0"/>
    <w:rsid w:val="0057673D"/>
    <w:rsid w:val="005819AF"/>
    <w:rsid w:val="00582D6E"/>
    <w:rsid w:val="00586236"/>
    <w:rsid w:val="0059086E"/>
    <w:rsid w:val="00591176"/>
    <w:rsid w:val="00593653"/>
    <w:rsid w:val="0059468F"/>
    <w:rsid w:val="005949BC"/>
    <w:rsid w:val="00594FB1"/>
    <w:rsid w:val="0059583D"/>
    <w:rsid w:val="00595D4C"/>
    <w:rsid w:val="0059757D"/>
    <w:rsid w:val="005A15AF"/>
    <w:rsid w:val="005A3982"/>
    <w:rsid w:val="005A5A40"/>
    <w:rsid w:val="005A5FA0"/>
    <w:rsid w:val="005A74C5"/>
    <w:rsid w:val="005B0F1A"/>
    <w:rsid w:val="005B1D36"/>
    <w:rsid w:val="005B2900"/>
    <w:rsid w:val="005B51F5"/>
    <w:rsid w:val="005B54D9"/>
    <w:rsid w:val="005B7A55"/>
    <w:rsid w:val="005C0EA3"/>
    <w:rsid w:val="005C14B5"/>
    <w:rsid w:val="005C1626"/>
    <w:rsid w:val="005C3E2F"/>
    <w:rsid w:val="005C4783"/>
    <w:rsid w:val="005C55B7"/>
    <w:rsid w:val="005C6935"/>
    <w:rsid w:val="005D014A"/>
    <w:rsid w:val="005D303E"/>
    <w:rsid w:val="005E011C"/>
    <w:rsid w:val="005E0798"/>
    <w:rsid w:val="005E1802"/>
    <w:rsid w:val="005E1A8F"/>
    <w:rsid w:val="005E3F29"/>
    <w:rsid w:val="005E4276"/>
    <w:rsid w:val="005F174C"/>
    <w:rsid w:val="005F26CD"/>
    <w:rsid w:val="005F513A"/>
    <w:rsid w:val="005F706B"/>
    <w:rsid w:val="00600F26"/>
    <w:rsid w:val="00601262"/>
    <w:rsid w:val="00602272"/>
    <w:rsid w:val="00605D0A"/>
    <w:rsid w:val="00606614"/>
    <w:rsid w:val="0061098C"/>
    <w:rsid w:val="00610F29"/>
    <w:rsid w:val="00612C26"/>
    <w:rsid w:val="0061421E"/>
    <w:rsid w:val="006142DF"/>
    <w:rsid w:val="00615783"/>
    <w:rsid w:val="006166D9"/>
    <w:rsid w:val="006216F0"/>
    <w:rsid w:val="00621798"/>
    <w:rsid w:val="00622344"/>
    <w:rsid w:val="006230B1"/>
    <w:rsid w:val="00623CF6"/>
    <w:rsid w:val="00626639"/>
    <w:rsid w:val="006302C3"/>
    <w:rsid w:val="00633359"/>
    <w:rsid w:val="0063580E"/>
    <w:rsid w:val="0063614B"/>
    <w:rsid w:val="006375B1"/>
    <w:rsid w:val="006431F2"/>
    <w:rsid w:val="00644DA0"/>
    <w:rsid w:val="0064534C"/>
    <w:rsid w:val="00646C73"/>
    <w:rsid w:val="00647AD0"/>
    <w:rsid w:val="00651B56"/>
    <w:rsid w:val="00654428"/>
    <w:rsid w:val="00655199"/>
    <w:rsid w:val="00655528"/>
    <w:rsid w:val="00656C0D"/>
    <w:rsid w:val="006626B8"/>
    <w:rsid w:val="0066443E"/>
    <w:rsid w:val="0066560F"/>
    <w:rsid w:val="006671D8"/>
    <w:rsid w:val="0067145A"/>
    <w:rsid w:val="00672227"/>
    <w:rsid w:val="00672C25"/>
    <w:rsid w:val="0067611C"/>
    <w:rsid w:val="006775F3"/>
    <w:rsid w:val="00677E8D"/>
    <w:rsid w:val="006815B9"/>
    <w:rsid w:val="00683914"/>
    <w:rsid w:val="00683A2A"/>
    <w:rsid w:val="00683C21"/>
    <w:rsid w:val="006873B7"/>
    <w:rsid w:val="0068751C"/>
    <w:rsid w:val="006913F2"/>
    <w:rsid w:val="0069276E"/>
    <w:rsid w:val="00692DE6"/>
    <w:rsid w:val="00696386"/>
    <w:rsid w:val="00697066"/>
    <w:rsid w:val="006971AD"/>
    <w:rsid w:val="006A3561"/>
    <w:rsid w:val="006A4DB3"/>
    <w:rsid w:val="006A5DF2"/>
    <w:rsid w:val="006A6344"/>
    <w:rsid w:val="006A6A36"/>
    <w:rsid w:val="006A6A4C"/>
    <w:rsid w:val="006B012F"/>
    <w:rsid w:val="006B02AC"/>
    <w:rsid w:val="006B050D"/>
    <w:rsid w:val="006B1093"/>
    <w:rsid w:val="006B18B6"/>
    <w:rsid w:val="006B2A6C"/>
    <w:rsid w:val="006B3CC2"/>
    <w:rsid w:val="006B42A7"/>
    <w:rsid w:val="006B736D"/>
    <w:rsid w:val="006C2EB9"/>
    <w:rsid w:val="006C3666"/>
    <w:rsid w:val="006C37FA"/>
    <w:rsid w:val="006C380A"/>
    <w:rsid w:val="006C3B41"/>
    <w:rsid w:val="006C3B84"/>
    <w:rsid w:val="006C4687"/>
    <w:rsid w:val="006C4A64"/>
    <w:rsid w:val="006C4B3A"/>
    <w:rsid w:val="006C6619"/>
    <w:rsid w:val="006C6763"/>
    <w:rsid w:val="006C699A"/>
    <w:rsid w:val="006D0E1B"/>
    <w:rsid w:val="006D16CC"/>
    <w:rsid w:val="006D22C5"/>
    <w:rsid w:val="006D2688"/>
    <w:rsid w:val="006D26C7"/>
    <w:rsid w:val="006D2A06"/>
    <w:rsid w:val="006D6A27"/>
    <w:rsid w:val="006E2463"/>
    <w:rsid w:val="006E3F8E"/>
    <w:rsid w:val="006E598B"/>
    <w:rsid w:val="006E5B50"/>
    <w:rsid w:val="006F01E3"/>
    <w:rsid w:val="006F1B9E"/>
    <w:rsid w:val="006F28A6"/>
    <w:rsid w:val="006F2B54"/>
    <w:rsid w:val="006F4D0F"/>
    <w:rsid w:val="006F7BCD"/>
    <w:rsid w:val="00704419"/>
    <w:rsid w:val="00706DD8"/>
    <w:rsid w:val="0070722C"/>
    <w:rsid w:val="0071066B"/>
    <w:rsid w:val="00711385"/>
    <w:rsid w:val="007114CC"/>
    <w:rsid w:val="0071226B"/>
    <w:rsid w:val="0071323E"/>
    <w:rsid w:val="00713531"/>
    <w:rsid w:val="00714296"/>
    <w:rsid w:val="00715CD0"/>
    <w:rsid w:val="00715E80"/>
    <w:rsid w:val="00716AE2"/>
    <w:rsid w:val="007171FA"/>
    <w:rsid w:val="007176BD"/>
    <w:rsid w:val="00720425"/>
    <w:rsid w:val="0072115F"/>
    <w:rsid w:val="00722730"/>
    <w:rsid w:val="007239A1"/>
    <w:rsid w:val="007244A4"/>
    <w:rsid w:val="00725361"/>
    <w:rsid w:val="007256D0"/>
    <w:rsid w:val="00727484"/>
    <w:rsid w:val="00731775"/>
    <w:rsid w:val="00734718"/>
    <w:rsid w:val="00734ED3"/>
    <w:rsid w:val="00735AB1"/>
    <w:rsid w:val="0073687F"/>
    <w:rsid w:val="00741740"/>
    <w:rsid w:val="00743E9B"/>
    <w:rsid w:val="00744EA0"/>
    <w:rsid w:val="0074567E"/>
    <w:rsid w:val="00746351"/>
    <w:rsid w:val="00746915"/>
    <w:rsid w:val="00750702"/>
    <w:rsid w:val="007538C6"/>
    <w:rsid w:val="00753A3F"/>
    <w:rsid w:val="00754444"/>
    <w:rsid w:val="00754487"/>
    <w:rsid w:val="00755EA6"/>
    <w:rsid w:val="0075756D"/>
    <w:rsid w:val="007614F0"/>
    <w:rsid w:val="007617FE"/>
    <w:rsid w:val="00763688"/>
    <w:rsid w:val="00764075"/>
    <w:rsid w:val="00765526"/>
    <w:rsid w:val="00765DE8"/>
    <w:rsid w:val="00766116"/>
    <w:rsid w:val="007663BA"/>
    <w:rsid w:val="00766679"/>
    <w:rsid w:val="007675A1"/>
    <w:rsid w:val="00767BD2"/>
    <w:rsid w:val="0077164E"/>
    <w:rsid w:val="007739F7"/>
    <w:rsid w:val="00777A42"/>
    <w:rsid w:val="00780689"/>
    <w:rsid w:val="00783C2D"/>
    <w:rsid w:val="00786565"/>
    <w:rsid w:val="00786E1F"/>
    <w:rsid w:val="00787928"/>
    <w:rsid w:val="00787AA0"/>
    <w:rsid w:val="00787D0D"/>
    <w:rsid w:val="007921BF"/>
    <w:rsid w:val="00792774"/>
    <w:rsid w:val="00793779"/>
    <w:rsid w:val="0079402E"/>
    <w:rsid w:val="00794C44"/>
    <w:rsid w:val="00796710"/>
    <w:rsid w:val="00797526"/>
    <w:rsid w:val="00797F2C"/>
    <w:rsid w:val="00797F9F"/>
    <w:rsid w:val="007A04D5"/>
    <w:rsid w:val="007A0939"/>
    <w:rsid w:val="007A1E94"/>
    <w:rsid w:val="007A261B"/>
    <w:rsid w:val="007A292C"/>
    <w:rsid w:val="007A3EFE"/>
    <w:rsid w:val="007A5744"/>
    <w:rsid w:val="007A6412"/>
    <w:rsid w:val="007A7979"/>
    <w:rsid w:val="007B02D5"/>
    <w:rsid w:val="007B3907"/>
    <w:rsid w:val="007B42C4"/>
    <w:rsid w:val="007B6B70"/>
    <w:rsid w:val="007B7276"/>
    <w:rsid w:val="007B7404"/>
    <w:rsid w:val="007B7E2B"/>
    <w:rsid w:val="007C05B0"/>
    <w:rsid w:val="007C189E"/>
    <w:rsid w:val="007C2E50"/>
    <w:rsid w:val="007C2F3A"/>
    <w:rsid w:val="007C3443"/>
    <w:rsid w:val="007C4A43"/>
    <w:rsid w:val="007C6515"/>
    <w:rsid w:val="007C7D66"/>
    <w:rsid w:val="007C7F05"/>
    <w:rsid w:val="007D1072"/>
    <w:rsid w:val="007D2F38"/>
    <w:rsid w:val="007D3D28"/>
    <w:rsid w:val="007E0CA4"/>
    <w:rsid w:val="007E2D87"/>
    <w:rsid w:val="007E347A"/>
    <w:rsid w:val="007E3696"/>
    <w:rsid w:val="007E42FF"/>
    <w:rsid w:val="007F156D"/>
    <w:rsid w:val="007F15AF"/>
    <w:rsid w:val="007F4357"/>
    <w:rsid w:val="007F44CC"/>
    <w:rsid w:val="007F7CC4"/>
    <w:rsid w:val="008033EE"/>
    <w:rsid w:val="00803BAE"/>
    <w:rsid w:val="00804F29"/>
    <w:rsid w:val="00805653"/>
    <w:rsid w:val="00805829"/>
    <w:rsid w:val="00805F50"/>
    <w:rsid w:val="008064C6"/>
    <w:rsid w:val="008069B3"/>
    <w:rsid w:val="0080748D"/>
    <w:rsid w:val="008077DA"/>
    <w:rsid w:val="00811D26"/>
    <w:rsid w:val="00813473"/>
    <w:rsid w:val="00814899"/>
    <w:rsid w:val="008166B8"/>
    <w:rsid w:val="00816D60"/>
    <w:rsid w:val="008218F4"/>
    <w:rsid w:val="0082590B"/>
    <w:rsid w:val="00826393"/>
    <w:rsid w:val="00826D34"/>
    <w:rsid w:val="00827DC1"/>
    <w:rsid w:val="00830C0C"/>
    <w:rsid w:val="008323A0"/>
    <w:rsid w:val="00832CF9"/>
    <w:rsid w:val="00832F16"/>
    <w:rsid w:val="0083338C"/>
    <w:rsid w:val="008351CB"/>
    <w:rsid w:val="008369A5"/>
    <w:rsid w:val="008372D1"/>
    <w:rsid w:val="00841682"/>
    <w:rsid w:val="008453AE"/>
    <w:rsid w:val="00845BC0"/>
    <w:rsid w:val="0084669D"/>
    <w:rsid w:val="00850958"/>
    <w:rsid w:val="00851537"/>
    <w:rsid w:val="00851B1E"/>
    <w:rsid w:val="0085272B"/>
    <w:rsid w:val="00854802"/>
    <w:rsid w:val="00856387"/>
    <w:rsid w:val="00856D0E"/>
    <w:rsid w:val="00857ADB"/>
    <w:rsid w:val="00857DB9"/>
    <w:rsid w:val="00860F9C"/>
    <w:rsid w:val="00862050"/>
    <w:rsid w:val="00863AE7"/>
    <w:rsid w:val="00863BCD"/>
    <w:rsid w:val="00863CA5"/>
    <w:rsid w:val="0086436D"/>
    <w:rsid w:val="00865854"/>
    <w:rsid w:val="00865A32"/>
    <w:rsid w:val="00866085"/>
    <w:rsid w:val="00870507"/>
    <w:rsid w:val="00870A72"/>
    <w:rsid w:val="0087729E"/>
    <w:rsid w:val="00880821"/>
    <w:rsid w:val="00882FE8"/>
    <w:rsid w:val="0088508C"/>
    <w:rsid w:val="008870FB"/>
    <w:rsid w:val="00890F2E"/>
    <w:rsid w:val="0089158E"/>
    <w:rsid w:val="00895594"/>
    <w:rsid w:val="008A2241"/>
    <w:rsid w:val="008A233A"/>
    <w:rsid w:val="008A371A"/>
    <w:rsid w:val="008A3C24"/>
    <w:rsid w:val="008A3FC9"/>
    <w:rsid w:val="008B0D05"/>
    <w:rsid w:val="008B1D44"/>
    <w:rsid w:val="008B7A93"/>
    <w:rsid w:val="008B7D0A"/>
    <w:rsid w:val="008C3D1D"/>
    <w:rsid w:val="008C52B3"/>
    <w:rsid w:val="008C5392"/>
    <w:rsid w:val="008C6E97"/>
    <w:rsid w:val="008C7C7D"/>
    <w:rsid w:val="008D0B9D"/>
    <w:rsid w:val="008D0C97"/>
    <w:rsid w:val="008D1182"/>
    <w:rsid w:val="008D1C70"/>
    <w:rsid w:val="008D2B36"/>
    <w:rsid w:val="008D4AF8"/>
    <w:rsid w:val="008D5666"/>
    <w:rsid w:val="008D6C75"/>
    <w:rsid w:val="008E0721"/>
    <w:rsid w:val="008E48D7"/>
    <w:rsid w:val="008E66CD"/>
    <w:rsid w:val="008F06B9"/>
    <w:rsid w:val="008F2E5D"/>
    <w:rsid w:val="008F2EDB"/>
    <w:rsid w:val="008F3546"/>
    <w:rsid w:val="008F3970"/>
    <w:rsid w:val="008F3FD1"/>
    <w:rsid w:val="008F42C8"/>
    <w:rsid w:val="008F6136"/>
    <w:rsid w:val="008F6E63"/>
    <w:rsid w:val="008F6E69"/>
    <w:rsid w:val="009006D4"/>
    <w:rsid w:val="00910255"/>
    <w:rsid w:val="009117FF"/>
    <w:rsid w:val="009122F7"/>
    <w:rsid w:val="00912644"/>
    <w:rsid w:val="00913B80"/>
    <w:rsid w:val="00916DD2"/>
    <w:rsid w:val="00917125"/>
    <w:rsid w:val="00917E19"/>
    <w:rsid w:val="00921FE2"/>
    <w:rsid w:val="00923F0F"/>
    <w:rsid w:val="00926DBE"/>
    <w:rsid w:val="0092708C"/>
    <w:rsid w:val="009273EE"/>
    <w:rsid w:val="00930A6E"/>
    <w:rsid w:val="00936439"/>
    <w:rsid w:val="00937178"/>
    <w:rsid w:val="00940C1C"/>
    <w:rsid w:val="0094226B"/>
    <w:rsid w:val="009433D5"/>
    <w:rsid w:val="009459CF"/>
    <w:rsid w:val="00945B4E"/>
    <w:rsid w:val="009465DC"/>
    <w:rsid w:val="00946D67"/>
    <w:rsid w:val="009478B6"/>
    <w:rsid w:val="00950109"/>
    <w:rsid w:val="00950D4A"/>
    <w:rsid w:val="0095115D"/>
    <w:rsid w:val="00951562"/>
    <w:rsid w:val="00951DED"/>
    <w:rsid w:val="0095422D"/>
    <w:rsid w:val="00954F81"/>
    <w:rsid w:val="00957E8A"/>
    <w:rsid w:val="009606CE"/>
    <w:rsid w:val="009606D4"/>
    <w:rsid w:val="0096084F"/>
    <w:rsid w:val="00960A57"/>
    <w:rsid w:val="00961AAA"/>
    <w:rsid w:val="00962604"/>
    <w:rsid w:val="00962CE9"/>
    <w:rsid w:val="009649D9"/>
    <w:rsid w:val="009665BB"/>
    <w:rsid w:val="00967444"/>
    <w:rsid w:val="00972C7D"/>
    <w:rsid w:val="00973B7D"/>
    <w:rsid w:val="00973F21"/>
    <w:rsid w:val="009743D1"/>
    <w:rsid w:val="00974FE7"/>
    <w:rsid w:val="00975C56"/>
    <w:rsid w:val="00975EA7"/>
    <w:rsid w:val="00977AA0"/>
    <w:rsid w:val="00982049"/>
    <w:rsid w:val="009820A2"/>
    <w:rsid w:val="00982732"/>
    <w:rsid w:val="00985322"/>
    <w:rsid w:val="00992CD6"/>
    <w:rsid w:val="0099371D"/>
    <w:rsid w:val="00993983"/>
    <w:rsid w:val="00993EE2"/>
    <w:rsid w:val="00994DDC"/>
    <w:rsid w:val="00996610"/>
    <w:rsid w:val="009970CB"/>
    <w:rsid w:val="009A4392"/>
    <w:rsid w:val="009A5791"/>
    <w:rsid w:val="009A6C64"/>
    <w:rsid w:val="009A6F4F"/>
    <w:rsid w:val="009A7B42"/>
    <w:rsid w:val="009B05F9"/>
    <w:rsid w:val="009B1836"/>
    <w:rsid w:val="009B268E"/>
    <w:rsid w:val="009B4199"/>
    <w:rsid w:val="009B447A"/>
    <w:rsid w:val="009B5104"/>
    <w:rsid w:val="009B54D2"/>
    <w:rsid w:val="009B5D4F"/>
    <w:rsid w:val="009B5F3C"/>
    <w:rsid w:val="009C3A81"/>
    <w:rsid w:val="009C489C"/>
    <w:rsid w:val="009D0A4C"/>
    <w:rsid w:val="009D5444"/>
    <w:rsid w:val="009E0258"/>
    <w:rsid w:val="009E1EB9"/>
    <w:rsid w:val="009E3AF7"/>
    <w:rsid w:val="009E5EE4"/>
    <w:rsid w:val="009E6B24"/>
    <w:rsid w:val="009E7273"/>
    <w:rsid w:val="009E79A8"/>
    <w:rsid w:val="009F054F"/>
    <w:rsid w:val="009F0B1C"/>
    <w:rsid w:val="009F2DFA"/>
    <w:rsid w:val="009F3263"/>
    <w:rsid w:val="009F4068"/>
    <w:rsid w:val="009F4F59"/>
    <w:rsid w:val="009F575A"/>
    <w:rsid w:val="009F6707"/>
    <w:rsid w:val="009F74F3"/>
    <w:rsid w:val="00A019CD"/>
    <w:rsid w:val="00A03694"/>
    <w:rsid w:val="00A06CD0"/>
    <w:rsid w:val="00A1023A"/>
    <w:rsid w:val="00A105D7"/>
    <w:rsid w:val="00A107A3"/>
    <w:rsid w:val="00A11CC9"/>
    <w:rsid w:val="00A12F93"/>
    <w:rsid w:val="00A13B8A"/>
    <w:rsid w:val="00A153E4"/>
    <w:rsid w:val="00A161D8"/>
    <w:rsid w:val="00A16B1A"/>
    <w:rsid w:val="00A176D4"/>
    <w:rsid w:val="00A1790C"/>
    <w:rsid w:val="00A218B5"/>
    <w:rsid w:val="00A21BBA"/>
    <w:rsid w:val="00A23732"/>
    <w:rsid w:val="00A26136"/>
    <w:rsid w:val="00A26E59"/>
    <w:rsid w:val="00A31251"/>
    <w:rsid w:val="00A31837"/>
    <w:rsid w:val="00A31D80"/>
    <w:rsid w:val="00A37188"/>
    <w:rsid w:val="00A40050"/>
    <w:rsid w:val="00A40D69"/>
    <w:rsid w:val="00A43BBC"/>
    <w:rsid w:val="00A43DB0"/>
    <w:rsid w:val="00A44361"/>
    <w:rsid w:val="00A44DF0"/>
    <w:rsid w:val="00A454FD"/>
    <w:rsid w:val="00A45D4E"/>
    <w:rsid w:val="00A470B5"/>
    <w:rsid w:val="00A54FC9"/>
    <w:rsid w:val="00A55BD8"/>
    <w:rsid w:val="00A6171C"/>
    <w:rsid w:val="00A61BE2"/>
    <w:rsid w:val="00A62074"/>
    <w:rsid w:val="00A622A1"/>
    <w:rsid w:val="00A62B63"/>
    <w:rsid w:val="00A63179"/>
    <w:rsid w:val="00A641C6"/>
    <w:rsid w:val="00A67894"/>
    <w:rsid w:val="00A725EF"/>
    <w:rsid w:val="00A744DB"/>
    <w:rsid w:val="00A7592C"/>
    <w:rsid w:val="00A75E53"/>
    <w:rsid w:val="00A7603C"/>
    <w:rsid w:val="00A8313A"/>
    <w:rsid w:val="00A832E6"/>
    <w:rsid w:val="00A83412"/>
    <w:rsid w:val="00A83569"/>
    <w:rsid w:val="00A87666"/>
    <w:rsid w:val="00A90AA1"/>
    <w:rsid w:val="00A91FE3"/>
    <w:rsid w:val="00A921D6"/>
    <w:rsid w:val="00A92B44"/>
    <w:rsid w:val="00A92EE4"/>
    <w:rsid w:val="00A943DC"/>
    <w:rsid w:val="00A951BF"/>
    <w:rsid w:val="00A95E28"/>
    <w:rsid w:val="00A96AB2"/>
    <w:rsid w:val="00A96C2C"/>
    <w:rsid w:val="00A973DF"/>
    <w:rsid w:val="00AA14B8"/>
    <w:rsid w:val="00AA2EA2"/>
    <w:rsid w:val="00AA4045"/>
    <w:rsid w:val="00AA46FC"/>
    <w:rsid w:val="00AB4D2F"/>
    <w:rsid w:val="00AB739B"/>
    <w:rsid w:val="00AB73C0"/>
    <w:rsid w:val="00AC0D61"/>
    <w:rsid w:val="00AC375A"/>
    <w:rsid w:val="00AC4D40"/>
    <w:rsid w:val="00AC67AC"/>
    <w:rsid w:val="00AC6FF0"/>
    <w:rsid w:val="00AC7CF5"/>
    <w:rsid w:val="00AD02AC"/>
    <w:rsid w:val="00AD09EB"/>
    <w:rsid w:val="00AD32C1"/>
    <w:rsid w:val="00AD3B93"/>
    <w:rsid w:val="00AD4FD2"/>
    <w:rsid w:val="00AD562B"/>
    <w:rsid w:val="00AD6BFF"/>
    <w:rsid w:val="00AE1D04"/>
    <w:rsid w:val="00AE249B"/>
    <w:rsid w:val="00AE55F2"/>
    <w:rsid w:val="00AF02BD"/>
    <w:rsid w:val="00AF0745"/>
    <w:rsid w:val="00AF2535"/>
    <w:rsid w:val="00AF3D6B"/>
    <w:rsid w:val="00AF58A7"/>
    <w:rsid w:val="00AF6A33"/>
    <w:rsid w:val="00B0054D"/>
    <w:rsid w:val="00B011E8"/>
    <w:rsid w:val="00B019C6"/>
    <w:rsid w:val="00B02005"/>
    <w:rsid w:val="00B02791"/>
    <w:rsid w:val="00B041BD"/>
    <w:rsid w:val="00B04566"/>
    <w:rsid w:val="00B0525B"/>
    <w:rsid w:val="00B05B2D"/>
    <w:rsid w:val="00B06FEA"/>
    <w:rsid w:val="00B07FDB"/>
    <w:rsid w:val="00B07FE1"/>
    <w:rsid w:val="00B1062C"/>
    <w:rsid w:val="00B10D3A"/>
    <w:rsid w:val="00B112BA"/>
    <w:rsid w:val="00B15B29"/>
    <w:rsid w:val="00B15ECD"/>
    <w:rsid w:val="00B172BB"/>
    <w:rsid w:val="00B20EC5"/>
    <w:rsid w:val="00B235CB"/>
    <w:rsid w:val="00B24564"/>
    <w:rsid w:val="00B26000"/>
    <w:rsid w:val="00B274AC"/>
    <w:rsid w:val="00B274E6"/>
    <w:rsid w:val="00B320D3"/>
    <w:rsid w:val="00B324BB"/>
    <w:rsid w:val="00B325D7"/>
    <w:rsid w:val="00B331CB"/>
    <w:rsid w:val="00B35B60"/>
    <w:rsid w:val="00B35D2F"/>
    <w:rsid w:val="00B35DDA"/>
    <w:rsid w:val="00B36C72"/>
    <w:rsid w:val="00B36D21"/>
    <w:rsid w:val="00B4067A"/>
    <w:rsid w:val="00B40756"/>
    <w:rsid w:val="00B41558"/>
    <w:rsid w:val="00B41880"/>
    <w:rsid w:val="00B41C91"/>
    <w:rsid w:val="00B4280B"/>
    <w:rsid w:val="00B42FB7"/>
    <w:rsid w:val="00B473A1"/>
    <w:rsid w:val="00B50DB0"/>
    <w:rsid w:val="00B5318A"/>
    <w:rsid w:val="00B561D4"/>
    <w:rsid w:val="00B57BB4"/>
    <w:rsid w:val="00B610A4"/>
    <w:rsid w:val="00B61FD8"/>
    <w:rsid w:val="00B637ED"/>
    <w:rsid w:val="00B63E48"/>
    <w:rsid w:val="00B65B9A"/>
    <w:rsid w:val="00B662F9"/>
    <w:rsid w:val="00B66B05"/>
    <w:rsid w:val="00B66C72"/>
    <w:rsid w:val="00B67A7E"/>
    <w:rsid w:val="00B67D86"/>
    <w:rsid w:val="00B70724"/>
    <w:rsid w:val="00B72012"/>
    <w:rsid w:val="00B72545"/>
    <w:rsid w:val="00B72DD7"/>
    <w:rsid w:val="00B75CF9"/>
    <w:rsid w:val="00B7623E"/>
    <w:rsid w:val="00B76C0F"/>
    <w:rsid w:val="00B76DF3"/>
    <w:rsid w:val="00B806C7"/>
    <w:rsid w:val="00B92233"/>
    <w:rsid w:val="00B93B97"/>
    <w:rsid w:val="00B93F03"/>
    <w:rsid w:val="00B94875"/>
    <w:rsid w:val="00B97BDA"/>
    <w:rsid w:val="00BA15DF"/>
    <w:rsid w:val="00BA165B"/>
    <w:rsid w:val="00BA16C2"/>
    <w:rsid w:val="00BA24FD"/>
    <w:rsid w:val="00BA3139"/>
    <w:rsid w:val="00BA44F5"/>
    <w:rsid w:val="00BA5947"/>
    <w:rsid w:val="00BA5D29"/>
    <w:rsid w:val="00BB2238"/>
    <w:rsid w:val="00BB4195"/>
    <w:rsid w:val="00BB56BA"/>
    <w:rsid w:val="00BB57F8"/>
    <w:rsid w:val="00BB7280"/>
    <w:rsid w:val="00BC03AB"/>
    <w:rsid w:val="00BC37F0"/>
    <w:rsid w:val="00BC409E"/>
    <w:rsid w:val="00BC55CE"/>
    <w:rsid w:val="00BC773D"/>
    <w:rsid w:val="00BD1523"/>
    <w:rsid w:val="00BD19FC"/>
    <w:rsid w:val="00BD2AEE"/>
    <w:rsid w:val="00BD41A0"/>
    <w:rsid w:val="00BD70F4"/>
    <w:rsid w:val="00BE02E7"/>
    <w:rsid w:val="00BE02F1"/>
    <w:rsid w:val="00BE149A"/>
    <w:rsid w:val="00BE332B"/>
    <w:rsid w:val="00BE3CD2"/>
    <w:rsid w:val="00BE476C"/>
    <w:rsid w:val="00BE6416"/>
    <w:rsid w:val="00BE674E"/>
    <w:rsid w:val="00BE6CE1"/>
    <w:rsid w:val="00BF010D"/>
    <w:rsid w:val="00BF108B"/>
    <w:rsid w:val="00BF2306"/>
    <w:rsid w:val="00BF5072"/>
    <w:rsid w:val="00BF6B1B"/>
    <w:rsid w:val="00BF7968"/>
    <w:rsid w:val="00C01B02"/>
    <w:rsid w:val="00C045FE"/>
    <w:rsid w:val="00C04C44"/>
    <w:rsid w:val="00C053CC"/>
    <w:rsid w:val="00C067C2"/>
    <w:rsid w:val="00C06F7E"/>
    <w:rsid w:val="00C10857"/>
    <w:rsid w:val="00C1115D"/>
    <w:rsid w:val="00C13F25"/>
    <w:rsid w:val="00C15C31"/>
    <w:rsid w:val="00C2080F"/>
    <w:rsid w:val="00C2187D"/>
    <w:rsid w:val="00C24578"/>
    <w:rsid w:val="00C25D4F"/>
    <w:rsid w:val="00C2746C"/>
    <w:rsid w:val="00C278C1"/>
    <w:rsid w:val="00C27BCA"/>
    <w:rsid w:val="00C30434"/>
    <w:rsid w:val="00C30936"/>
    <w:rsid w:val="00C31843"/>
    <w:rsid w:val="00C32F93"/>
    <w:rsid w:val="00C33E2E"/>
    <w:rsid w:val="00C347CA"/>
    <w:rsid w:val="00C40A37"/>
    <w:rsid w:val="00C40D24"/>
    <w:rsid w:val="00C43C4E"/>
    <w:rsid w:val="00C4454C"/>
    <w:rsid w:val="00C45D53"/>
    <w:rsid w:val="00C515FF"/>
    <w:rsid w:val="00C527C6"/>
    <w:rsid w:val="00C53341"/>
    <w:rsid w:val="00C54547"/>
    <w:rsid w:val="00C55085"/>
    <w:rsid w:val="00C6249F"/>
    <w:rsid w:val="00C6562E"/>
    <w:rsid w:val="00C67D8B"/>
    <w:rsid w:val="00C72174"/>
    <w:rsid w:val="00C72F4C"/>
    <w:rsid w:val="00C73DD0"/>
    <w:rsid w:val="00C765A1"/>
    <w:rsid w:val="00C77250"/>
    <w:rsid w:val="00C8165F"/>
    <w:rsid w:val="00C82385"/>
    <w:rsid w:val="00C833C2"/>
    <w:rsid w:val="00C84BE4"/>
    <w:rsid w:val="00C856BD"/>
    <w:rsid w:val="00C85A3A"/>
    <w:rsid w:val="00C86666"/>
    <w:rsid w:val="00C90589"/>
    <w:rsid w:val="00C93989"/>
    <w:rsid w:val="00C94573"/>
    <w:rsid w:val="00C978DA"/>
    <w:rsid w:val="00CA2B1B"/>
    <w:rsid w:val="00CA3DAB"/>
    <w:rsid w:val="00CA4845"/>
    <w:rsid w:val="00CA744A"/>
    <w:rsid w:val="00CB2367"/>
    <w:rsid w:val="00CB281E"/>
    <w:rsid w:val="00CB2ACD"/>
    <w:rsid w:val="00CB7C8E"/>
    <w:rsid w:val="00CC1CFB"/>
    <w:rsid w:val="00CC2C26"/>
    <w:rsid w:val="00CC3908"/>
    <w:rsid w:val="00CC3C73"/>
    <w:rsid w:val="00CC4154"/>
    <w:rsid w:val="00CC5CE3"/>
    <w:rsid w:val="00CC759F"/>
    <w:rsid w:val="00CC7699"/>
    <w:rsid w:val="00CC7CC2"/>
    <w:rsid w:val="00CD0E3A"/>
    <w:rsid w:val="00CD3704"/>
    <w:rsid w:val="00CD5617"/>
    <w:rsid w:val="00CD6AFC"/>
    <w:rsid w:val="00CE1C1C"/>
    <w:rsid w:val="00CE1F9F"/>
    <w:rsid w:val="00CE4038"/>
    <w:rsid w:val="00CE4F9F"/>
    <w:rsid w:val="00CE524D"/>
    <w:rsid w:val="00CE552C"/>
    <w:rsid w:val="00CE5D0F"/>
    <w:rsid w:val="00CE7762"/>
    <w:rsid w:val="00CE7DC2"/>
    <w:rsid w:val="00CF02F3"/>
    <w:rsid w:val="00CF0876"/>
    <w:rsid w:val="00CF096E"/>
    <w:rsid w:val="00CF59A4"/>
    <w:rsid w:val="00CF5B89"/>
    <w:rsid w:val="00CF6878"/>
    <w:rsid w:val="00D00D2E"/>
    <w:rsid w:val="00D04E50"/>
    <w:rsid w:val="00D04E8B"/>
    <w:rsid w:val="00D05312"/>
    <w:rsid w:val="00D0580F"/>
    <w:rsid w:val="00D05BF7"/>
    <w:rsid w:val="00D05E34"/>
    <w:rsid w:val="00D06ACA"/>
    <w:rsid w:val="00D12897"/>
    <w:rsid w:val="00D1433F"/>
    <w:rsid w:val="00D16F81"/>
    <w:rsid w:val="00D20C96"/>
    <w:rsid w:val="00D211BE"/>
    <w:rsid w:val="00D2179E"/>
    <w:rsid w:val="00D21CF6"/>
    <w:rsid w:val="00D23961"/>
    <w:rsid w:val="00D23A79"/>
    <w:rsid w:val="00D23F20"/>
    <w:rsid w:val="00D24239"/>
    <w:rsid w:val="00D3092F"/>
    <w:rsid w:val="00D30E2C"/>
    <w:rsid w:val="00D327E3"/>
    <w:rsid w:val="00D32B20"/>
    <w:rsid w:val="00D3391A"/>
    <w:rsid w:val="00D33AC8"/>
    <w:rsid w:val="00D34D71"/>
    <w:rsid w:val="00D40A31"/>
    <w:rsid w:val="00D41172"/>
    <w:rsid w:val="00D43203"/>
    <w:rsid w:val="00D43C1F"/>
    <w:rsid w:val="00D4428E"/>
    <w:rsid w:val="00D44AE8"/>
    <w:rsid w:val="00D459B4"/>
    <w:rsid w:val="00D516C4"/>
    <w:rsid w:val="00D55323"/>
    <w:rsid w:val="00D5565C"/>
    <w:rsid w:val="00D5610B"/>
    <w:rsid w:val="00D56825"/>
    <w:rsid w:val="00D57338"/>
    <w:rsid w:val="00D6200A"/>
    <w:rsid w:val="00D628A9"/>
    <w:rsid w:val="00D62909"/>
    <w:rsid w:val="00D62C72"/>
    <w:rsid w:val="00D658CF"/>
    <w:rsid w:val="00D6590D"/>
    <w:rsid w:val="00D66CBB"/>
    <w:rsid w:val="00D7278F"/>
    <w:rsid w:val="00D75F47"/>
    <w:rsid w:val="00D76C0F"/>
    <w:rsid w:val="00D855FF"/>
    <w:rsid w:val="00D85E1E"/>
    <w:rsid w:val="00D93969"/>
    <w:rsid w:val="00D95339"/>
    <w:rsid w:val="00D96AB7"/>
    <w:rsid w:val="00DA1BB4"/>
    <w:rsid w:val="00DA2F10"/>
    <w:rsid w:val="00DA57BF"/>
    <w:rsid w:val="00DA6710"/>
    <w:rsid w:val="00DA6A0E"/>
    <w:rsid w:val="00DA7D6C"/>
    <w:rsid w:val="00DB038A"/>
    <w:rsid w:val="00DB5B50"/>
    <w:rsid w:val="00DC0A71"/>
    <w:rsid w:val="00DC204E"/>
    <w:rsid w:val="00DC4353"/>
    <w:rsid w:val="00DC46E8"/>
    <w:rsid w:val="00DC4ADF"/>
    <w:rsid w:val="00DC5875"/>
    <w:rsid w:val="00DC6910"/>
    <w:rsid w:val="00DC6E20"/>
    <w:rsid w:val="00DC733D"/>
    <w:rsid w:val="00DC7C07"/>
    <w:rsid w:val="00DD0B4E"/>
    <w:rsid w:val="00DD184C"/>
    <w:rsid w:val="00DD2FF2"/>
    <w:rsid w:val="00DD61FA"/>
    <w:rsid w:val="00DD72A9"/>
    <w:rsid w:val="00DE0490"/>
    <w:rsid w:val="00DE05BD"/>
    <w:rsid w:val="00DE23CA"/>
    <w:rsid w:val="00DE28DC"/>
    <w:rsid w:val="00DE2BB4"/>
    <w:rsid w:val="00DE34A1"/>
    <w:rsid w:val="00DE6F31"/>
    <w:rsid w:val="00DF0F01"/>
    <w:rsid w:val="00DF1018"/>
    <w:rsid w:val="00DF1ACE"/>
    <w:rsid w:val="00DF1B76"/>
    <w:rsid w:val="00DF1C8A"/>
    <w:rsid w:val="00DF27F1"/>
    <w:rsid w:val="00DF2AD4"/>
    <w:rsid w:val="00DF3341"/>
    <w:rsid w:val="00DF67FF"/>
    <w:rsid w:val="00DF7234"/>
    <w:rsid w:val="00DF7296"/>
    <w:rsid w:val="00E00C59"/>
    <w:rsid w:val="00E011A1"/>
    <w:rsid w:val="00E03C7E"/>
    <w:rsid w:val="00E079E3"/>
    <w:rsid w:val="00E1097A"/>
    <w:rsid w:val="00E11454"/>
    <w:rsid w:val="00E136F2"/>
    <w:rsid w:val="00E15417"/>
    <w:rsid w:val="00E16339"/>
    <w:rsid w:val="00E16A4A"/>
    <w:rsid w:val="00E173F6"/>
    <w:rsid w:val="00E207B0"/>
    <w:rsid w:val="00E20B6F"/>
    <w:rsid w:val="00E21A6C"/>
    <w:rsid w:val="00E24C9C"/>
    <w:rsid w:val="00E25136"/>
    <w:rsid w:val="00E25469"/>
    <w:rsid w:val="00E25962"/>
    <w:rsid w:val="00E26493"/>
    <w:rsid w:val="00E30C37"/>
    <w:rsid w:val="00E3610E"/>
    <w:rsid w:val="00E37E6E"/>
    <w:rsid w:val="00E403A2"/>
    <w:rsid w:val="00E406AB"/>
    <w:rsid w:val="00E433B0"/>
    <w:rsid w:val="00E43952"/>
    <w:rsid w:val="00E46753"/>
    <w:rsid w:val="00E467AC"/>
    <w:rsid w:val="00E46CB7"/>
    <w:rsid w:val="00E46D41"/>
    <w:rsid w:val="00E4759B"/>
    <w:rsid w:val="00E47A93"/>
    <w:rsid w:val="00E50570"/>
    <w:rsid w:val="00E50BD3"/>
    <w:rsid w:val="00E513B9"/>
    <w:rsid w:val="00E522F2"/>
    <w:rsid w:val="00E52327"/>
    <w:rsid w:val="00E537A3"/>
    <w:rsid w:val="00E54D1C"/>
    <w:rsid w:val="00E564B2"/>
    <w:rsid w:val="00E56F67"/>
    <w:rsid w:val="00E5776A"/>
    <w:rsid w:val="00E57ADD"/>
    <w:rsid w:val="00E605D3"/>
    <w:rsid w:val="00E61185"/>
    <w:rsid w:val="00E62267"/>
    <w:rsid w:val="00E63869"/>
    <w:rsid w:val="00E645AA"/>
    <w:rsid w:val="00E716B9"/>
    <w:rsid w:val="00E717AB"/>
    <w:rsid w:val="00E7205A"/>
    <w:rsid w:val="00E7289A"/>
    <w:rsid w:val="00E73416"/>
    <w:rsid w:val="00E74C96"/>
    <w:rsid w:val="00E753A1"/>
    <w:rsid w:val="00E75C2E"/>
    <w:rsid w:val="00E760BC"/>
    <w:rsid w:val="00E7743A"/>
    <w:rsid w:val="00E80272"/>
    <w:rsid w:val="00E816D0"/>
    <w:rsid w:val="00E8201F"/>
    <w:rsid w:val="00E82FB4"/>
    <w:rsid w:val="00E8360A"/>
    <w:rsid w:val="00E8395C"/>
    <w:rsid w:val="00E8412B"/>
    <w:rsid w:val="00E87190"/>
    <w:rsid w:val="00E9152D"/>
    <w:rsid w:val="00E92A2E"/>
    <w:rsid w:val="00E9457A"/>
    <w:rsid w:val="00E949CA"/>
    <w:rsid w:val="00E94AB1"/>
    <w:rsid w:val="00E9584B"/>
    <w:rsid w:val="00E95E70"/>
    <w:rsid w:val="00E971AC"/>
    <w:rsid w:val="00EA27BC"/>
    <w:rsid w:val="00EA2A28"/>
    <w:rsid w:val="00EA3048"/>
    <w:rsid w:val="00EA54F4"/>
    <w:rsid w:val="00EA616C"/>
    <w:rsid w:val="00EB2A4F"/>
    <w:rsid w:val="00EB2B04"/>
    <w:rsid w:val="00EB40C9"/>
    <w:rsid w:val="00EB4BF3"/>
    <w:rsid w:val="00EB4EC1"/>
    <w:rsid w:val="00EC0784"/>
    <w:rsid w:val="00EC0C5C"/>
    <w:rsid w:val="00EC10A9"/>
    <w:rsid w:val="00EC1549"/>
    <w:rsid w:val="00EC3006"/>
    <w:rsid w:val="00EC3012"/>
    <w:rsid w:val="00EC5F96"/>
    <w:rsid w:val="00EC75B1"/>
    <w:rsid w:val="00ED2130"/>
    <w:rsid w:val="00ED3393"/>
    <w:rsid w:val="00ED33C6"/>
    <w:rsid w:val="00ED48C8"/>
    <w:rsid w:val="00ED60E6"/>
    <w:rsid w:val="00ED617E"/>
    <w:rsid w:val="00ED656A"/>
    <w:rsid w:val="00ED69E0"/>
    <w:rsid w:val="00ED75F3"/>
    <w:rsid w:val="00EE0014"/>
    <w:rsid w:val="00EE0CFE"/>
    <w:rsid w:val="00EE2BC0"/>
    <w:rsid w:val="00EE2D66"/>
    <w:rsid w:val="00EE3E99"/>
    <w:rsid w:val="00EE4173"/>
    <w:rsid w:val="00EE548A"/>
    <w:rsid w:val="00EE5587"/>
    <w:rsid w:val="00EE7C85"/>
    <w:rsid w:val="00EE7D4B"/>
    <w:rsid w:val="00EF0DEC"/>
    <w:rsid w:val="00EF2A29"/>
    <w:rsid w:val="00EF3DBB"/>
    <w:rsid w:val="00EF3F0F"/>
    <w:rsid w:val="00EF480D"/>
    <w:rsid w:val="00EF4CE2"/>
    <w:rsid w:val="00EF64EC"/>
    <w:rsid w:val="00F00DB6"/>
    <w:rsid w:val="00F015AD"/>
    <w:rsid w:val="00F02194"/>
    <w:rsid w:val="00F0695F"/>
    <w:rsid w:val="00F06C57"/>
    <w:rsid w:val="00F072DB"/>
    <w:rsid w:val="00F078C4"/>
    <w:rsid w:val="00F07C42"/>
    <w:rsid w:val="00F1195F"/>
    <w:rsid w:val="00F132D5"/>
    <w:rsid w:val="00F13A25"/>
    <w:rsid w:val="00F14749"/>
    <w:rsid w:val="00F1753B"/>
    <w:rsid w:val="00F17BD0"/>
    <w:rsid w:val="00F20C07"/>
    <w:rsid w:val="00F225A2"/>
    <w:rsid w:val="00F227A8"/>
    <w:rsid w:val="00F24329"/>
    <w:rsid w:val="00F25607"/>
    <w:rsid w:val="00F31719"/>
    <w:rsid w:val="00F32D1C"/>
    <w:rsid w:val="00F33878"/>
    <w:rsid w:val="00F3504D"/>
    <w:rsid w:val="00F35C85"/>
    <w:rsid w:val="00F41AB4"/>
    <w:rsid w:val="00F449CB"/>
    <w:rsid w:val="00F45130"/>
    <w:rsid w:val="00F45A6E"/>
    <w:rsid w:val="00F46110"/>
    <w:rsid w:val="00F47C67"/>
    <w:rsid w:val="00F5640A"/>
    <w:rsid w:val="00F564D1"/>
    <w:rsid w:val="00F63D0D"/>
    <w:rsid w:val="00F64AE3"/>
    <w:rsid w:val="00F66532"/>
    <w:rsid w:val="00F72DC7"/>
    <w:rsid w:val="00F74728"/>
    <w:rsid w:val="00F74DCA"/>
    <w:rsid w:val="00F75FA9"/>
    <w:rsid w:val="00F768A5"/>
    <w:rsid w:val="00F80917"/>
    <w:rsid w:val="00F82C51"/>
    <w:rsid w:val="00F83822"/>
    <w:rsid w:val="00F841EC"/>
    <w:rsid w:val="00F8420B"/>
    <w:rsid w:val="00F84987"/>
    <w:rsid w:val="00F857BD"/>
    <w:rsid w:val="00F87444"/>
    <w:rsid w:val="00F95C5A"/>
    <w:rsid w:val="00F95ED2"/>
    <w:rsid w:val="00F97BEB"/>
    <w:rsid w:val="00FA22AB"/>
    <w:rsid w:val="00FA401E"/>
    <w:rsid w:val="00FA75C3"/>
    <w:rsid w:val="00FA7F4F"/>
    <w:rsid w:val="00FB135C"/>
    <w:rsid w:val="00FB3A40"/>
    <w:rsid w:val="00FB4024"/>
    <w:rsid w:val="00FB5147"/>
    <w:rsid w:val="00FC04CF"/>
    <w:rsid w:val="00FC3C72"/>
    <w:rsid w:val="00FC4D19"/>
    <w:rsid w:val="00FC5263"/>
    <w:rsid w:val="00FC5300"/>
    <w:rsid w:val="00FC7292"/>
    <w:rsid w:val="00FD0078"/>
    <w:rsid w:val="00FD1243"/>
    <w:rsid w:val="00FD27CF"/>
    <w:rsid w:val="00FD3770"/>
    <w:rsid w:val="00FD5B75"/>
    <w:rsid w:val="00FE177F"/>
    <w:rsid w:val="00FE26F2"/>
    <w:rsid w:val="00FE2966"/>
    <w:rsid w:val="00FE29FC"/>
    <w:rsid w:val="00FE3AB0"/>
    <w:rsid w:val="00FE5F05"/>
    <w:rsid w:val="00FE698C"/>
    <w:rsid w:val="00FF0E19"/>
    <w:rsid w:val="00FF1BB8"/>
    <w:rsid w:val="00FF2407"/>
    <w:rsid w:val="00FF3C8B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AB96A"/>
  <w15:chartTrackingRefBased/>
  <w15:docId w15:val="{76E70ACE-5F63-4768-9E09-914065014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276E"/>
  </w:style>
  <w:style w:type="paragraph" w:styleId="Heading1">
    <w:name w:val="heading 1"/>
    <w:basedOn w:val="Normal"/>
    <w:next w:val="Normal"/>
    <w:link w:val="Heading1Char"/>
    <w:uiPriority w:val="9"/>
    <w:qFormat/>
    <w:rsid w:val="00B662F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62F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62F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2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B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B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BE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BE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BE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3A1"/>
    <w:pPr>
      <w:ind w:left="720"/>
      <w:contextualSpacing/>
    </w:pPr>
  </w:style>
  <w:style w:type="table" w:styleId="TableGrid">
    <w:name w:val="Table Grid"/>
    <w:basedOn w:val="TableNormal"/>
    <w:uiPriority w:val="39"/>
    <w:rsid w:val="00053B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25BE8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25B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D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D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27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3EE"/>
  </w:style>
  <w:style w:type="paragraph" w:styleId="Footer">
    <w:name w:val="footer"/>
    <w:basedOn w:val="Normal"/>
    <w:link w:val="FooterChar"/>
    <w:uiPriority w:val="99"/>
    <w:unhideWhenUsed/>
    <w:rsid w:val="00927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3EE"/>
  </w:style>
  <w:style w:type="character" w:styleId="CommentReference">
    <w:name w:val="annotation reference"/>
    <w:basedOn w:val="DefaultParagraphFont"/>
    <w:uiPriority w:val="99"/>
    <w:semiHidden/>
    <w:unhideWhenUsed/>
    <w:rsid w:val="00994D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4D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4D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4D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4DD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628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28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6289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7540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25D4F"/>
    <w:pPr>
      <w:spacing w:after="0" w:line="240" w:lineRule="auto"/>
    </w:pPr>
  </w:style>
  <w:style w:type="table" w:styleId="GridTable4">
    <w:name w:val="Grid Table 4"/>
    <w:basedOn w:val="TableNormal"/>
    <w:uiPriority w:val="49"/>
    <w:rsid w:val="009B5F3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25BE8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BE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table" w:styleId="GridTable5Dark">
    <w:name w:val="Grid Table 5 Dark"/>
    <w:basedOn w:val="TableNormal"/>
    <w:uiPriority w:val="50"/>
    <w:rsid w:val="00E94A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1F12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525BE8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BE8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BE8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BE8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BE8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BE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525BE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5BE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BE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5BE8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525BE8"/>
    <w:rPr>
      <w:b/>
      <w:bCs/>
    </w:rPr>
  </w:style>
  <w:style w:type="character" w:styleId="Emphasis">
    <w:name w:val="Emphasis"/>
    <w:basedOn w:val="DefaultParagraphFont"/>
    <w:uiPriority w:val="20"/>
    <w:qFormat/>
    <w:rsid w:val="00525BE8"/>
    <w:rPr>
      <w:i/>
      <w:iCs/>
    </w:rPr>
  </w:style>
  <w:style w:type="paragraph" w:styleId="NoSpacing">
    <w:name w:val="No Spacing"/>
    <w:uiPriority w:val="1"/>
    <w:qFormat/>
    <w:rsid w:val="00525B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BE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BE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BE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BE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25BE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25BE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25BE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525BE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525BE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BE8"/>
    <w:pPr>
      <w:outlineLvl w:val="9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65DE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5DE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5DE8"/>
    <w:rPr>
      <w:vertAlign w:val="superscript"/>
    </w:rPr>
  </w:style>
  <w:style w:type="paragraph" w:customStyle="1" w:styleId="Default">
    <w:name w:val="Default"/>
    <w:rsid w:val="0063614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329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35846-8523-46A3-819B-2E7A405FC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S</Company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Shi Jie Cyril</dc:creator>
  <cp:keywords/>
  <dc:description/>
  <cp:lastModifiedBy>Nisha Francine Rajoo</cp:lastModifiedBy>
  <cp:revision>2</cp:revision>
  <cp:lastPrinted>2019-10-24T01:40:00Z</cp:lastPrinted>
  <dcterms:created xsi:type="dcterms:W3CDTF">2019-10-25T02:00:00Z</dcterms:created>
  <dcterms:modified xsi:type="dcterms:W3CDTF">2019-10-25T02:00:00Z</dcterms:modified>
</cp:coreProperties>
</file>